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08F024" w14:textId="7DF90C7A" w:rsidR="003400F8" w:rsidRPr="00515904" w:rsidRDefault="003400F8" w:rsidP="003400F8">
      <w:pPr>
        <w:rPr>
          <w:rFonts w:ascii="Arial Black" w:hAnsi="Arial Black"/>
          <w:sz w:val="40"/>
          <w:szCs w:val="40"/>
        </w:rPr>
      </w:pPr>
      <w:r w:rsidRPr="00515904">
        <w:rPr>
          <w:rFonts w:ascii="Arial Black" w:hAnsi="Arial Black"/>
          <w:sz w:val="40"/>
          <w:szCs w:val="40"/>
        </w:rPr>
        <w:t>General Meeting</w:t>
      </w:r>
    </w:p>
    <w:p w14:paraId="37A4DE80" w14:textId="6FAEAC97" w:rsidR="00B921A3" w:rsidRPr="00515904" w:rsidRDefault="003400F8" w:rsidP="00F16865">
      <w:pPr>
        <w:rPr>
          <w:rFonts w:ascii="Arial" w:hAnsi="Arial" w:cs="Arial"/>
          <w:sz w:val="40"/>
          <w:szCs w:val="40"/>
        </w:rPr>
      </w:pPr>
      <w:r w:rsidRPr="00515904">
        <w:rPr>
          <w:rFonts w:ascii="Arial" w:hAnsi="Arial" w:cs="Arial"/>
          <w:sz w:val="40"/>
          <w:szCs w:val="40"/>
        </w:rPr>
        <w:t xml:space="preserve">Wednesday, </w:t>
      </w:r>
      <w:r w:rsidR="00B3182C" w:rsidRPr="00515904">
        <w:rPr>
          <w:rFonts w:ascii="Arial" w:hAnsi="Arial" w:cs="Arial"/>
          <w:sz w:val="40"/>
          <w:szCs w:val="40"/>
        </w:rPr>
        <w:t>March 1</w:t>
      </w:r>
      <w:bookmarkStart w:id="0" w:name="_GoBack"/>
      <w:bookmarkEnd w:id="0"/>
      <w:r w:rsidR="008A3E75" w:rsidRPr="00515904">
        <w:rPr>
          <w:rFonts w:ascii="Arial" w:hAnsi="Arial" w:cs="Arial"/>
          <w:sz w:val="40"/>
          <w:szCs w:val="40"/>
        </w:rPr>
        <w:t>5, 2017</w:t>
      </w:r>
      <w:r w:rsidR="00B45DB8" w:rsidRPr="00515904">
        <w:rPr>
          <w:rFonts w:ascii="Arial" w:hAnsi="Arial" w:cs="Arial"/>
          <w:sz w:val="40"/>
          <w:szCs w:val="40"/>
        </w:rPr>
        <w:tab/>
      </w:r>
      <w:r w:rsidR="00C16219" w:rsidRPr="00515904">
        <w:rPr>
          <w:rFonts w:ascii="Arial" w:hAnsi="Arial" w:cs="Arial"/>
          <w:sz w:val="40"/>
          <w:szCs w:val="40"/>
        </w:rPr>
        <w:t>8</w:t>
      </w:r>
      <w:r w:rsidRPr="00515904">
        <w:rPr>
          <w:rFonts w:ascii="Arial" w:hAnsi="Arial" w:cs="Arial"/>
          <w:sz w:val="40"/>
          <w:szCs w:val="40"/>
        </w:rPr>
        <w:t>:</w:t>
      </w:r>
      <w:r w:rsidR="00C16219" w:rsidRPr="00515904">
        <w:rPr>
          <w:rFonts w:ascii="Arial" w:hAnsi="Arial" w:cs="Arial"/>
          <w:sz w:val="40"/>
          <w:szCs w:val="40"/>
        </w:rPr>
        <w:t>3</w:t>
      </w:r>
      <w:r w:rsidRPr="00515904">
        <w:rPr>
          <w:rFonts w:ascii="Arial" w:hAnsi="Arial" w:cs="Arial"/>
          <w:sz w:val="40"/>
          <w:szCs w:val="40"/>
        </w:rPr>
        <w:t xml:space="preserve">0 AM – </w:t>
      </w:r>
      <w:r w:rsidR="00D93AF5" w:rsidRPr="00515904">
        <w:rPr>
          <w:rFonts w:ascii="Arial" w:hAnsi="Arial" w:cs="Arial"/>
          <w:sz w:val="40"/>
          <w:szCs w:val="40"/>
        </w:rPr>
        <w:t>4</w:t>
      </w:r>
      <w:r w:rsidRPr="00515904">
        <w:rPr>
          <w:rFonts w:ascii="Arial" w:hAnsi="Arial" w:cs="Arial"/>
          <w:sz w:val="40"/>
          <w:szCs w:val="40"/>
        </w:rPr>
        <w:t>:</w:t>
      </w:r>
      <w:r w:rsidR="00C16219" w:rsidRPr="00515904">
        <w:rPr>
          <w:rFonts w:ascii="Arial" w:hAnsi="Arial" w:cs="Arial"/>
          <w:sz w:val="40"/>
          <w:szCs w:val="40"/>
        </w:rPr>
        <w:t>3</w:t>
      </w:r>
      <w:r w:rsidR="00F16865" w:rsidRPr="00515904">
        <w:rPr>
          <w:rFonts w:ascii="Arial" w:hAnsi="Arial" w:cs="Arial"/>
          <w:sz w:val="40"/>
          <w:szCs w:val="40"/>
        </w:rPr>
        <w:t>0 PM</w:t>
      </w:r>
      <w:r w:rsidR="00B45DB8" w:rsidRPr="00515904">
        <w:rPr>
          <w:rFonts w:ascii="Arial" w:hAnsi="Arial" w:cs="Arial"/>
          <w:sz w:val="40"/>
          <w:szCs w:val="40"/>
        </w:rPr>
        <w:tab/>
      </w:r>
      <w:r w:rsidR="00B45DB8" w:rsidRPr="00515904">
        <w:rPr>
          <w:rFonts w:ascii="Arial" w:hAnsi="Arial" w:cs="Arial"/>
          <w:sz w:val="40"/>
          <w:szCs w:val="40"/>
        </w:rPr>
        <w:tab/>
      </w:r>
      <w:r w:rsidR="00B45DB8" w:rsidRPr="00515904">
        <w:rPr>
          <w:rFonts w:ascii="Arial" w:hAnsi="Arial" w:cs="Arial"/>
          <w:sz w:val="40"/>
          <w:szCs w:val="40"/>
        </w:rPr>
        <w:tab/>
      </w:r>
      <w:r w:rsidR="00B45DB8" w:rsidRPr="00515904">
        <w:rPr>
          <w:rFonts w:ascii="Arial" w:hAnsi="Arial" w:cs="Arial"/>
          <w:sz w:val="40"/>
          <w:szCs w:val="40"/>
        </w:rPr>
        <w:tab/>
      </w:r>
      <w:r w:rsidR="00B45DB8" w:rsidRPr="00515904">
        <w:rPr>
          <w:rFonts w:ascii="Arial" w:hAnsi="Arial" w:cs="Arial"/>
          <w:sz w:val="40"/>
          <w:szCs w:val="40"/>
        </w:rPr>
        <w:tab/>
      </w:r>
    </w:p>
    <w:p w14:paraId="61AB7751" w14:textId="4AF8A9D8" w:rsidR="00F16865" w:rsidRPr="00515904" w:rsidRDefault="00E8081F" w:rsidP="00F16865">
      <w:pPr>
        <w:rPr>
          <w:rFonts w:ascii="Arial" w:eastAsia="Times New Roman" w:hAnsi="Arial" w:cs="Arial"/>
          <w:color w:val="222222"/>
          <w:sz w:val="40"/>
          <w:szCs w:val="40"/>
        </w:rPr>
      </w:pPr>
      <w:r w:rsidRPr="00515904">
        <w:rPr>
          <w:rFonts w:ascii="Arial" w:eastAsia="Times New Roman" w:hAnsi="Arial" w:cs="Arial"/>
          <w:color w:val="222222"/>
          <w:sz w:val="40"/>
          <w:szCs w:val="40"/>
        </w:rPr>
        <w:t>Residence Inn</w:t>
      </w:r>
      <w:r w:rsidR="002D06DF" w:rsidRPr="00515904">
        <w:rPr>
          <w:rFonts w:ascii="Arial" w:eastAsia="Times New Roman" w:hAnsi="Arial" w:cs="Arial"/>
          <w:color w:val="222222"/>
          <w:sz w:val="40"/>
          <w:szCs w:val="40"/>
        </w:rPr>
        <w:t>, Trail Ridge Room</w:t>
      </w:r>
    </w:p>
    <w:p w14:paraId="7B894534" w14:textId="34BE3BDD" w:rsidR="002D06DF" w:rsidRPr="00515904" w:rsidRDefault="002D06DF" w:rsidP="00F16865">
      <w:pPr>
        <w:rPr>
          <w:rFonts w:ascii="Arial" w:eastAsia="Times New Roman" w:hAnsi="Arial" w:cs="Arial"/>
          <w:color w:val="222222"/>
          <w:sz w:val="40"/>
          <w:szCs w:val="40"/>
        </w:rPr>
      </w:pPr>
      <w:r w:rsidRPr="00515904">
        <w:rPr>
          <w:rFonts w:ascii="Arial" w:eastAsia="Times New Roman" w:hAnsi="Arial" w:cs="Arial"/>
          <w:color w:val="222222"/>
          <w:sz w:val="40"/>
          <w:szCs w:val="40"/>
        </w:rPr>
        <w:t xml:space="preserve">5450 </w:t>
      </w:r>
      <w:proofErr w:type="spellStart"/>
      <w:r w:rsidRPr="00515904">
        <w:rPr>
          <w:rFonts w:ascii="Arial" w:eastAsia="Times New Roman" w:hAnsi="Arial" w:cs="Arial"/>
          <w:color w:val="222222"/>
          <w:sz w:val="40"/>
          <w:szCs w:val="40"/>
        </w:rPr>
        <w:t>McWhinney</w:t>
      </w:r>
      <w:proofErr w:type="spellEnd"/>
      <w:r w:rsidRPr="00515904">
        <w:rPr>
          <w:rFonts w:ascii="Arial" w:eastAsia="Times New Roman" w:hAnsi="Arial" w:cs="Arial"/>
          <w:color w:val="222222"/>
          <w:sz w:val="40"/>
          <w:szCs w:val="40"/>
        </w:rPr>
        <w:t xml:space="preserve"> Blvd.</w:t>
      </w:r>
    </w:p>
    <w:p w14:paraId="00F7AAD0" w14:textId="7667D172" w:rsidR="00702459" w:rsidRPr="00515904" w:rsidRDefault="00C2105E" w:rsidP="00F16865">
      <w:pPr>
        <w:rPr>
          <w:rFonts w:ascii="Arial" w:eastAsia="Times New Roman" w:hAnsi="Arial" w:cs="Arial"/>
          <w:color w:val="222222"/>
          <w:sz w:val="40"/>
          <w:szCs w:val="40"/>
        </w:rPr>
      </w:pPr>
      <w:r w:rsidRPr="00515904">
        <w:rPr>
          <w:rFonts w:ascii="Arial" w:eastAsia="Times New Roman" w:hAnsi="Arial" w:cs="Arial"/>
          <w:color w:val="222222"/>
          <w:sz w:val="40"/>
          <w:szCs w:val="40"/>
        </w:rPr>
        <w:t>Loveland, CO</w:t>
      </w:r>
    </w:p>
    <w:p w14:paraId="07DB0338" w14:textId="77777777" w:rsidR="00F16865" w:rsidRPr="00515904" w:rsidRDefault="00F16865" w:rsidP="00F16865">
      <w:pPr>
        <w:rPr>
          <w:rFonts w:ascii="Arial" w:eastAsia="Times New Roman" w:hAnsi="Arial" w:cs="Arial"/>
          <w:color w:val="222222"/>
          <w:sz w:val="40"/>
          <w:szCs w:val="40"/>
        </w:rPr>
      </w:pPr>
    </w:p>
    <w:p w14:paraId="0C28DAF7" w14:textId="1E83E845" w:rsidR="00A42F78" w:rsidRPr="00515904" w:rsidRDefault="00E44E79" w:rsidP="00F16865">
      <w:pPr>
        <w:rPr>
          <w:rStyle w:val="Hyperlink"/>
          <w:rFonts w:ascii="Arial" w:hAnsi="Arial" w:cs="Arial"/>
          <w:b/>
          <w:color w:val="1155CC"/>
          <w:sz w:val="40"/>
          <w:szCs w:val="40"/>
        </w:rPr>
      </w:pPr>
      <w:r w:rsidRPr="00515904">
        <w:rPr>
          <w:rFonts w:ascii="Arial" w:hAnsi="Arial" w:cs="Arial"/>
          <w:sz w:val="40"/>
          <w:szCs w:val="40"/>
        </w:rPr>
        <w:t xml:space="preserve">Online video conferencing: Join from PC, Mac, Linux, iOS or Android: </w:t>
      </w:r>
      <w:hyperlink r:id="rId8" w:history="1">
        <w:r w:rsidR="00B921A3" w:rsidRPr="00515904">
          <w:rPr>
            <w:rStyle w:val="Hyperlink"/>
            <w:rFonts w:ascii="Arial" w:hAnsi="Arial" w:cs="Arial"/>
            <w:b/>
            <w:sz w:val="40"/>
            <w:szCs w:val="40"/>
          </w:rPr>
          <w:t>https://zoom.us/j/660156791</w:t>
        </w:r>
      </w:hyperlink>
    </w:p>
    <w:p w14:paraId="499042A1" w14:textId="0E7AC4AC" w:rsidR="00F16865" w:rsidRPr="00515904" w:rsidRDefault="00F16865" w:rsidP="00F16865">
      <w:pPr>
        <w:rPr>
          <w:rStyle w:val="Hyperlink"/>
          <w:rFonts w:ascii="Arial" w:hAnsi="Arial" w:cs="Arial"/>
          <w:b/>
          <w:color w:val="auto"/>
          <w:sz w:val="40"/>
          <w:szCs w:val="40"/>
        </w:rPr>
      </w:pPr>
    </w:p>
    <w:p w14:paraId="7D93F7F9" w14:textId="498B620E" w:rsidR="00004493" w:rsidRPr="00515904" w:rsidRDefault="00004493" w:rsidP="00F16865">
      <w:pPr>
        <w:rPr>
          <w:rStyle w:val="Hyperlink"/>
          <w:rFonts w:ascii="Arial" w:hAnsi="Arial" w:cs="Arial"/>
          <w:color w:val="auto"/>
          <w:sz w:val="40"/>
          <w:szCs w:val="40"/>
          <w:u w:val="none"/>
        </w:rPr>
      </w:pP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>Present:</w:t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  <w:t xml:space="preserve">Joe </w:t>
      </w:r>
      <w:proofErr w:type="spellStart"/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>Anzures</w:t>
      </w:r>
      <w:proofErr w:type="spellEnd"/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>, Chair</w:t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  <w:t>Absent:</w:t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  <w:t>Bill Wood</w:t>
      </w:r>
    </w:p>
    <w:p w14:paraId="4A518563" w14:textId="01E1ABE0" w:rsidR="00004493" w:rsidRPr="00515904" w:rsidRDefault="00004493" w:rsidP="00F16865">
      <w:pPr>
        <w:rPr>
          <w:rStyle w:val="Hyperlink"/>
          <w:rFonts w:ascii="Arial" w:hAnsi="Arial" w:cs="Arial"/>
          <w:color w:val="auto"/>
          <w:sz w:val="40"/>
          <w:szCs w:val="40"/>
          <w:u w:val="none"/>
        </w:rPr>
      </w:pP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  <w:t>Chris Roe, Chair Elect</w:t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  <w:t xml:space="preserve">Melissa </w:t>
      </w:r>
      <w:proofErr w:type="spellStart"/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>Fishburn</w:t>
      </w:r>
      <w:proofErr w:type="spellEnd"/>
    </w:p>
    <w:p w14:paraId="0C88AE01" w14:textId="0956CD70" w:rsidR="00004493" w:rsidRPr="00515904" w:rsidRDefault="00004493" w:rsidP="00F16865">
      <w:pPr>
        <w:rPr>
          <w:rStyle w:val="Hyperlink"/>
          <w:rFonts w:ascii="Arial" w:hAnsi="Arial" w:cs="Arial"/>
          <w:color w:val="auto"/>
          <w:sz w:val="40"/>
          <w:szCs w:val="40"/>
          <w:u w:val="none"/>
        </w:rPr>
      </w:pP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  <w:t>Martha Mason, Treasurer</w:t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  <w:t>James Triplett</w:t>
      </w:r>
    </w:p>
    <w:p w14:paraId="6D7B28BC" w14:textId="771A4840" w:rsidR="00004493" w:rsidRPr="00515904" w:rsidRDefault="00004493" w:rsidP="00F16865">
      <w:pPr>
        <w:rPr>
          <w:rStyle w:val="Hyperlink"/>
          <w:rFonts w:ascii="Arial" w:hAnsi="Arial" w:cs="Arial"/>
          <w:color w:val="auto"/>
          <w:sz w:val="40"/>
          <w:szCs w:val="40"/>
          <w:u w:val="none"/>
        </w:rPr>
      </w:pP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  <w:t xml:space="preserve">Steve </w:t>
      </w:r>
      <w:proofErr w:type="spellStart"/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>Heidenreich</w:t>
      </w:r>
      <w:proofErr w:type="spellEnd"/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>, Secretary</w:t>
      </w:r>
    </w:p>
    <w:p w14:paraId="29FA018D" w14:textId="3A2DA549" w:rsidR="00004493" w:rsidRPr="00515904" w:rsidRDefault="00004493" w:rsidP="00F16865">
      <w:pPr>
        <w:rPr>
          <w:rStyle w:val="Hyperlink"/>
          <w:rFonts w:ascii="Arial" w:hAnsi="Arial" w:cs="Arial"/>
          <w:color w:val="auto"/>
          <w:sz w:val="40"/>
          <w:szCs w:val="40"/>
          <w:u w:val="none"/>
        </w:rPr>
      </w:pP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  <w:t xml:space="preserve">Jennifer </w:t>
      </w:r>
      <w:proofErr w:type="spellStart"/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>Scilacci</w:t>
      </w:r>
      <w:proofErr w:type="spellEnd"/>
      <w:r w:rsidR="00125FDA"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>, DSE Representative</w:t>
      </w:r>
    </w:p>
    <w:p w14:paraId="5BCA3900" w14:textId="6DCB81D1" w:rsidR="00004493" w:rsidRPr="00515904" w:rsidRDefault="00004493" w:rsidP="00F16865">
      <w:pPr>
        <w:rPr>
          <w:rStyle w:val="Hyperlink"/>
          <w:rFonts w:ascii="Arial" w:hAnsi="Arial" w:cs="Arial"/>
          <w:color w:val="auto"/>
          <w:sz w:val="40"/>
          <w:szCs w:val="40"/>
          <w:u w:val="none"/>
        </w:rPr>
      </w:pP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  <w:t>Rick Newell</w:t>
      </w:r>
    </w:p>
    <w:p w14:paraId="495F72FF" w14:textId="3FFC1441" w:rsidR="00004493" w:rsidRPr="00515904" w:rsidRDefault="00004493" w:rsidP="00F16865">
      <w:pPr>
        <w:rPr>
          <w:rStyle w:val="Hyperlink"/>
          <w:rFonts w:ascii="Arial" w:hAnsi="Arial" w:cs="Arial"/>
          <w:color w:val="auto"/>
          <w:sz w:val="40"/>
          <w:szCs w:val="40"/>
          <w:u w:val="none"/>
        </w:rPr>
      </w:pP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  <w:t>Travis Morgan, 121</w:t>
      </w:r>
      <w:r w:rsidR="00125FDA"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 xml:space="preserve"> Representative</w:t>
      </w:r>
    </w:p>
    <w:p w14:paraId="609AA3DA" w14:textId="2B0D5975" w:rsidR="00004493" w:rsidRPr="00515904" w:rsidRDefault="00004493" w:rsidP="00F16865">
      <w:pPr>
        <w:rPr>
          <w:rStyle w:val="Hyperlink"/>
          <w:rFonts w:ascii="Arial" w:hAnsi="Arial" w:cs="Arial"/>
          <w:color w:val="auto"/>
          <w:sz w:val="40"/>
          <w:szCs w:val="40"/>
          <w:u w:val="none"/>
        </w:rPr>
      </w:pP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  <w:t>Nancy Jackson</w:t>
      </w:r>
      <w:r w:rsidR="00125FDA"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>, Center Director’s Representative</w:t>
      </w:r>
    </w:p>
    <w:p w14:paraId="296D11E1" w14:textId="08A24055" w:rsidR="00004493" w:rsidRPr="00515904" w:rsidRDefault="00004493" w:rsidP="00F16865">
      <w:pPr>
        <w:rPr>
          <w:rStyle w:val="Hyperlink"/>
          <w:rFonts w:ascii="Arial" w:hAnsi="Arial" w:cs="Arial"/>
          <w:color w:val="auto"/>
          <w:sz w:val="40"/>
          <w:szCs w:val="40"/>
          <w:u w:val="none"/>
        </w:rPr>
      </w:pP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  <w:t>Charlotte Morgan</w:t>
      </w:r>
    </w:p>
    <w:p w14:paraId="11F89614" w14:textId="17C98892" w:rsidR="00004493" w:rsidRPr="00515904" w:rsidRDefault="00004493" w:rsidP="00F16865">
      <w:pPr>
        <w:rPr>
          <w:rStyle w:val="Hyperlink"/>
          <w:rFonts w:ascii="Arial" w:hAnsi="Arial" w:cs="Arial"/>
          <w:color w:val="auto"/>
          <w:sz w:val="40"/>
          <w:szCs w:val="40"/>
          <w:u w:val="none"/>
        </w:rPr>
      </w:pP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  <w:t xml:space="preserve">Matthew </w:t>
      </w:r>
      <w:proofErr w:type="spellStart"/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>Ruggles</w:t>
      </w:r>
      <w:proofErr w:type="spellEnd"/>
    </w:p>
    <w:p w14:paraId="7A07C97C" w14:textId="7800C211" w:rsidR="00004493" w:rsidRPr="00515904" w:rsidRDefault="00004493" w:rsidP="00F16865">
      <w:pPr>
        <w:rPr>
          <w:rStyle w:val="Hyperlink"/>
          <w:rFonts w:ascii="Arial" w:hAnsi="Arial" w:cs="Arial"/>
          <w:color w:val="auto"/>
          <w:sz w:val="40"/>
          <w:szCs w:val="40"/>
          <w:u w:val="none"/>
        </w:rPr>
      </w:pP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  <w:t>Lana Eggers</w:t>
      </w:r>
    </w:p>
    <w:p w14:paraId="544BB8E3" w14:textId="77777777" w:rsidR="00004493" w:rsidRPr="00515904" w:rsidRDefault="00004493" w:rsidP="00F16865">
      <w:pPr>
        <w:rPr>
          <w:rStyle w:val="Hyperlink"/>
          <w:rFonts w:ascii="Arial" w:hAnsi="Arial" w:cs="Arial"/>
          <w:color w:val="auto"/>
          <w:sz w:val="40"/>
          <w:szCs w:val="40"/>
          <w:u w:val="none"/>
        </w:rPr>
      </w:pPr>
    </w:p>
    <w:p w14:paraId="5021EBB4" w14:textId="2CB7CAD5" w:rsidR="00004493" w:rsidRPr="00515904" w:rsidRDefault="00004493" w:rsidP="00F16865">
      <w:pPr>
        <w:rPr>
          <w:rStyle w:val="Hyperlink"/>
          <w:rFonts w:ascii="Arial" w:hAnsi="Arial" w:cs="Arial"/>
          <w:color w:val="auto"/>
          <w:sz w:val="40"/>
          <w:szCs w:val="40"/>
          <w:u w:val="none"/>
        </w:rPr>
      </w:pP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>Guests:</w:t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  <w:t>Ruth Newell</w:t>
      </w:r>
    </w:p>
    <w:p w14:paraId="405C3706" w14:textId="604483A3" w:rsidR="00004493" w:rsidRPr="00515904" w:rsidRDefault="00004493" w:rsidP="00F16865">
      <w:pPr>
        <w:rPr>
          <w:rStyle w:val="Hyperlink"/>
          <w:rFonts w:ascii="Arial" w:hAnsi="Arial" w:cs="Arial"/>
          <w:color w:val="auto"/>
          <w:sz w:val="40"/>
          <w:szCs w:val="40"/>
          <w:u w:val="none"/>
        </w:rPr>
      </w:pP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lastRenderedPageBreak/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  <w:t>Jason Armstrong</w:t>
      </w:r>
    </w:p>
    <w:p w14:paraId="58E4E57B" w14:textId="5B409DD9" w:rsidR="00004493" w:rsidRPr="00515904" w:rsidRDefault="00004493" w:rsidP="00F16865">
      <w:pPr>
        <w:rPr>
          <w:rStyle w:val="Hyperlink"/>
          <w:rFonts w:ascii="Arial" w:hAnsi="Arial" w:cs="Arial"/>
          <w:color w:val="auto"/>
          <w:sz w:val="40"/>
          <w:szCs w:val="40"/>
          <w:u w:val="none"/>
        </w:rPr>
      </w:pP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  <w:t>Peter Pike</w:t>
      </w:r>
      <w:r w:rsidR="0055390D"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>, Office of Independent Living Services</w:t>
      </w:r>
    </w:p>
    <w:p w14:paraId="65249697" w14:textId="36C446AB" w:rsidR="00004493" w:rsidRPr="00515904" w:rsidRDefault="00004493" w:rsidP="00F16865">
      <w:pPr>
        <w:rPr>
          <w:rStyle w:val="Hyperlink"/>
          <w:rFonts w:ascii="Arial" w:hAnsi="Arial" w:cs="Arial"/>
          <w:color w:val="auto"/>
          <w:sz w:val="40"/>
          <w:szCs w:val="40"/>
          <w:u w:val="none"/>
        </w:rPr>
      </w:pP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  <w:t xml:space="preserve">Katie </w:t>
      </w:r>
      <w:proofErr w:type="spellStart"/>
      <w:r w:rsidR="001B4149"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>Taliercio</w:t>
      </w:r>
      <w:proofErr w:type="spellEnd"/>
    </w:p>
    <w:p w14:paraId="307D8F80" w14:textId="6E80B8DB" w:rsidR="0055390D" w:rsidRPr="00515904" w:rsidRDefault="0055390D" w:rsidP="00F16865">
      <w:pPr>
        <w:rPr>
          <w:b/>
          <w:sz w:val="40"/>
          <w:szCs w:val="40"/>
        </w:rPr>
      </w:pP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</w:r>
      <w:r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ab/>
        <w:t>Joan La Belle, CPWD</w:t>
      </w:r>
    </w:p>
    <w:p w14:paraId="16D7AEA3" w14:textId="77777777" w:rsidR="00F16865" w:rsidRPr="00515904" w:rsidRDefault="00F16865" w:rsidP="00F16865">
      <w:pPr>
        <w:rPr>
          <w:rFonts w:ascii="Arial" w:hAnsi="Arial" w:cs="Arial"/>
          <w:b/>
          <w:sz w:val="40"/>
          <w:szCs w:val="40"/>
        </w:rPr>
      </w:pPr>
    </w:p>
    <w:p w14:paraId="4181FF7D" w14:textId="35EB169D" w:rsidR="002C71A0" w:rsidRPr="00515904" w:rsidRDefault="003A5B6B" w:rsidP="00EC258D">
      <w:pPr>
        <w:rPr>
          <w:rFonts w:ascii="Arial" w:hAnsi="Arial" w:cs="Arial"/>
          <w:sz w:val="40"/>
          <w:szCs w:val="40"/>
        </w:rPr>
      </w:pPr>
      <w:r w:rsidRPr="00515904">
        <w:rPr>
          <w:rFonts w:ascii="Arial" w:hAnsi="Arial" w:cs="Arial"/>
          <w:sz w:val="40"/>
          <w:szCs w:val="40"/>
        </w:rPr>
        <w:t xml:space="preserve">ASL Interpreters: </w:t>
      </w:r>
      <w:r w:rsidR="00DA0D50" w:rsidRPr="00515904">
        <w:rPr>
          <w:rFonts w:ascii="Arial" w:hAnsi="Arial" w:cs="Arial"/>
          <w:sz w:val="40"/>
          <w:szCs w:val="40"/>
        </w:rPr>
        <w:t xml:space="preserve">Christine </w:t>
      </w:r>
      <w:proofErr w:type="spellStart"/>
      <w:r w:rsidR="00DA0D50" w:rsidRPr="00515904">
        <w:rPr>
          <w:rFonts w:ascii="Arial" w:hAnsi="Arial" w:cs="Arial"/>
          <w:sz w:val="40"/>
          <w:szCs w:val="40"/>
        </w:rPr>
        <w:t>Pendley</w:t>
      </w:r>
      <w:proofErr w:type="spellEnd"/>
      <w:r w:rsidR="00EC258D" w:rsidRPr="00515904">
        <w:rPr>
          <w:rFonts w:ascii="Arial" w:hAnsi="Arial" w:cs="Arial"/>
          <w:sz w:val="40"/>
          <w:szCs w:val="40"/>
        </w:rPr>
        <w:t xml:space="preserve"> and </w:t>
      </w:r>
      <w:r w:rsidR="00DA0D50" w:rsidRPr="00515904">
        <w:rPr>
          <w:rFonts w:ascii="Arial" w:hAnsi="Arial" w:cs="Arial"/>
          <w:sz w:val="40"/>
          <w:szCs w:val="40"/>
        </w:rPr>
        <w:t xml:space="preserve">Amber </w:t>
      </w:r>
      <w:proofErr w:type="spellStart"/>
      <w:r w:rsidR="00DA0D50" w:rsidRPr="00515904">
        <w:rPr>
          <w:rFonts w:ascii="Arial" w:hAnsi="Arial" w:cs="Arial"/>
          <w:sz w:val="40"/>
          <w:szCs w:val="40"/>
        </w:rPr>
        <w:t>Roseborough</w:t>
      </w:r>
      <w:proofErr w:type="spellEnd"/>
    </w:p>
    <w:p w14:paraId="634F7AB2" w14:textId="77777777" w:rsidR="00F16865" w:rsidRPr="00515904" w:rsidRDefault="00F16865" w:rsidP="00B9384C">
      <w:pPr>
        <w:jc w:val="center"/>
        <w:rPr>
          <w:rFonts w:ascii="Arial" w:eastAsia="Times New Roman" w:hAnsi="Arial" w:cs="Arial"/>
          <w:b/>
          <w:sz w:val="40"/>
          <w:szCs w:val="40"/>
        </w:rPr>
      </w:pPr>
    </w:p>
    <w:p w14:paraId="7730AAAB" w14:textId="17B2D330" w:rsidR="000B2012" w:rsidRPr="00515904" w:rsidRDefault="00B921A3" w:rsidP="00B9384C">
      <w:pPr>
        <w:jc w:val="center"/>
        <w:rPr>
          <w:rFonts w:ascii="Arial" w:eastAsia="Times New Roman" w:hAnsi="Arial" w:cs="Arial"/>
          <w:b/>
          <w:sz w:val="40"/>
          <w:szCs w:val="40"/>
        </w:rPr>
      </w:pPr>
      <w:r w:rsidRPr="00515904">
        <w:rPr>
          <w:rFonts w:ascii="Arial" w:eastAsia="Times New Roman" w:hAnsi="Arial" w:cs="Arial"/>
          <w:b/>
          <w:sz w:val="40"/>
          <w:szCs w:val="40"/>
        </w:rPr>
        <w:t>Minutes</w:t>
      </w:r>
      <w:r w:rsidR="00794C80" w:rsidRPr="00515904">
        <w:rPr>
          <w:rFonts w:ascii="Arial" w:eastAsia="Times New Roman" w:hAnsi="Arial" w:cs="Arial"/>
          <w:b/>
          <w:sz w:val="40"/>
          <w:szCs w:val="40"/>
        </w:rPr>
        <w:t xml:space="preserve"> for Wednesday 3/15/2015</w:t>
      </w:r>
    </w:p>
    <w:p w14:paraId="33332AEA" w14:textId="77777777" w:rsidR="002C71A0" w:rsidRPr="00515904" w:rsidRDefault="002C71A0" w:rsidP="00EC2DB1">
      <w:pPr>
        <w:jc w:val="center"/>
        <w:rPr>
          <w:rFonts w:ascii="Arial" w:eastAsia="Times New Roman" w:hAnsi="Arial" w:cs="Arial"/>
          <w:b/>
          <w:sz w:val="40"/>
          <w:szCs w:val="40"/>
        </w:rPr>
      </w:pPr>
    </w:p>
    <w:p w14:paraId="2A86A69A" w14:textId="417E93A3" w:rsidR="00045D76" w:rsidRPr="00515904" w:rsidRDefault="00AE0DBB" w:rsidP="00045D76">
      <w:pPr>
        <w:rPr>
          <w:rFonts w:ascii="Arial" w:eastAsia="Times New Roman" w:hAnsi="Arial" w:cs="Arial"/>
          <w:b/>
          <w:sz w:val="40"/>
          <w:szCs w:val="40"/>
        </w:rPr>
      </w:pPr>
      <w:r w:rsidRPr="00515904">
        <w:rPr>
          <w:rFonts w:ascii="Arial" w:hAnsi="Arial" w:cs="Arial"/>
          <w:b/>
          <w:bCs/>
          <w:sz w:val="40"/>
          <w:szCs w:val="40"/>
        </w:rPr>
        <w:t xml:space="preserve">Call to </w:t>
      </w:r>
      <w:r w:rsidR="00863993" w:rsidRPr="00515904">
        <w:rPr>
          <w:rFonts w:ascii="Arial" w:hAnsi="Arial" w:cs="Arial"/>
          <w:b/>
          <w:bCs/>
          <w:sz w:val="40"/>
          <w:szCs w:val="40"/>
        </w:rPr>
        <w:t>O</w:t>
      </w:r>
      <w:r w:rsidRPr="00515904">
        <w:rPr>
          <w:rFonts w:ascii="Arial" w:hAnsi="Arial" w:cs="Arial"/>
          <w:b/>
          <w:bCs/>
          <w:sz w:val="40"/>
          <w:szCs w:val="40"/>
        </w:rPr>
        <w:t xml:space="preserve">rder </w:t>
      </w:r>
      <w:r w:rsidR="00752D8C" w:rsidRPr="00515904">
        <w:rPr>
          <w:rFonts w:ascii="Arial" w:eastAsia="Times New Roman" w:hAnsi="Arial" w:cs="Arial"/>
          <w:b/>
          <w:sz w:val="40"/>
          <w:szCs w:val="40"/>
        </w:rPr>
        <w:t>(Joe</w:t>
      </w:r>
      <w:r w:rsidR="003E44FB" w:rsidRPr="00515904">
        <w:rPr>
          <w:rFonts w:ascii="Arial" w:eastAsia="Times New Roman" w:hAnsi="Arial" w:cs="Arial"/>
          <w:b/>
          <w:sz w:val="40"/>
          <w:szCs w:val="40"/>
        </w:rPr>
        <w:t>)</w:t>
      </w:r>
    </w:p>
    <w:p w14:paraId="771A9754" w14:textId="77777777" w:rsidR="002B6853" w:rsidRPr="00515904" w:rsidRDefault="002B6853" w:rsidP="00A63B25">
      <w:pPr>
        <w:pStyle w:val="ListParagraph"/>
        <w:numPr>
          <w:ilvl w:val="0"/>
          <w:numId w:val="4"/>
        </w:numPr>
        <w:ind w:left="72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Introductions</w:t>
      </w:r>
    </w:p>
    <w:p w14:paraId="53D8C662" w14:textId="77777777" w:rsidR="00A703B8" w:rsidRPr="00515904" w:rsidRDefault="00EC40D1" w:rsidP="00A63B25">
      <w:pPr>
        <w:pStyle w:val="ListParagraph"/>
        <w:numPr>
          <w:ilvl w:val="0"/>
          <w:numId w:val="4"/>
        </w:numPr>
        <w:ind w:left="72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Approval of Agenda</w:t>
      </w:r>
    </w:p>
    <w:p w14:paraId="3975DD71" w14:textId="4AACD690" w:rsidR="00F848C3" w:rsidRPr="00515904" w:rsidRDefault="00F848C3" w:rsidP="00F848C3">
      <w:pPr>
        <w:pStyle w:val="ListParagraph"/>
        <w:numPr>
          <w:ilvl w:val="1"/>
          <w:numId w:val="4"/>
        </w:numPr>
        <w:ind w:left="108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Lana moved to approve agenda. Martha seconded. Motion passes.</w:t>
      </w:r>
    </w:p>
    <w:p w14:paraId="423A5A9D" w14:textId="5AA92FA2" w:rsidR="00C16219" w:rsidRPr="00515904" w:rsidRDefault="007D33F5" w:rsidP="00A63B25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720" w:right="-144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Approv</w:t>
      </w:r>
      <w:r w:rsidR="005A5FBD" w:rsidRPr="00515904">
        <w:rPr>
          <w:rFonts w:ascii="Arial" w:eastAsia="Times New Roman" w:hAnsi="Arial" w:cs="Arial"/>
          <w:sz w:val="40"/>
          <w:szCs w:val="40"/>
        </w:rPr>
        <w:t>al of</w:t>
      </w:r>
      <w:r w:rsidRPr="00515904">
        <w:rPr>
          <w:rFonts w:ascii="Arial" w:eastAsia="Times New Roman" w:hAnsi="Arial" w:cs="Arial"/>
          <w:sz w:val="40"/>
          <w:szCs w:val="40"/>
        </w:rPr>
        <w:t xml:space="preserve"> the minutes</w:t>
      </w:r>
    </w:p>
    <w:p w14:paraId="63B02209" w14:textId="7220E695" w:rsidR="00F848C3" w:rsidRPr="00515904" w:rsidRDefault="00F848C3" w:rsidP="00F848C3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ind w:left="117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Steve moved to approve the minutes. Charlotte seconded. Motion passes.</w:t>
      </w:r>
    </w:p>
    <w:p w14:paraId="279546CD" w14:textId="57E8568D" w:rsidR="00273B99" w:rsidRPr="00515904" w:rsidRDefault="00273B99" w:rsidP="00A63B25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ind w:left="720" w:right="-144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Chair Person remarks (Joe)</w:t>
      </w:r>
    </w:p>
    <w:p w14:paraId="39D31608" w14:textId="1251C1AF" w:rsidR="00F848C3" w:rsidRPr="00515904" w:rsidRDefault="00F848C3" w:rsidP="00F848C3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ind w:left="1170" w:right="-144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none</w:t>
      </w:r>
    </w:p>
    <w:p w14:paraId="2C8D59E4" w14:textId="77777777" w:rsidR="00A63B25" w:rsidRPr="00515904" w:rsidRDefault="00A63B25" w:rsidP="00AF1AF4">
      <w:pPr>
        <w:rPr>
          <w:rFonts w:ascii="Arial" w:eastAsia="Times New Roman" w:hAnsi="Arial" w:cs="Arial"/>
          <w:sz w:val="40"/>
          <w:szCs w:val="40"/>
        </w:rPr>
      </w:pPr>
    </w:p>
    <w:p w14:paraId="07495BD1" w14:textId="0BB4A793" w:rsidR="00B3182C" w:rsidRPr="00515904" w:rsidRDefault="00B3182C" w:rsidP="00AF1AF4">
      <w:pPr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Bob Williams &amp; Deb Cotter, ACL/ILA</w:t>
      </w:r>
      <w:r w:rsidR="005A5FBD" w:rsidRPr="00515904">
        <w:rPr>
          <w:rFonts w:ascii="Arial" w:eastAsia="Times New Roman" w:hAnsi="Arial" w:cs="Arial"/>
          <w:sz w:val="40"/>
          <w:szCs w:val="40"/>
        </w:rPr>
        <w:t xml:space="preserve"> </w:t>
      </w:r>
    </w:p>
    <w:p w14:paraId="36A1D9F5" w14:textId="10F9F98B" w:rsidR="00B96349" w:rsidRPr="00515904" w:rsidRDefault="00B96349" w:rsidP="00B96349">
      <w:pPr>
        <w:pStyle w:val="ListParagraph"/>
        <w:numPr>
          <w:ilvl w:val="0"/>
          <w:numId w:val="27"/>
        </w:numPr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Zoom crashed. Unable to complete the meeting.</w:t>
      </w:r>
    </w:p>
    <w:p w14:paraId="4743B4BD" w14:textId="1860E48F" w:rsidR="00B3182C" w:rsidRPr="00515904" w:rsidRDefault="00B3182C" w:rsidP="00AF1AF4">
      <w:pPr>
        <w:rPr>
          <w:rFonts w:ascii="Arial" w:eastAsia="Times New Roman" w:hAnsi="Arial" w:cs="Arial"/>
          <w:sz w:val="40"/>
          <w:szCs w:val="40"/>
        </w:rPr>
      </w:pPr>
    </w:p>
    <w:p w14:paraId="582D0802" w14:textId="03DB675B" w:rsidR="00EC258D" w:rsidRPr="00515904" w:rsidRDefault="00EC258D" w:rsidP="00AF1AF4">
      <w:pPr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Peter Pike, Office of Independent Living</w:t>
      </w:r>
      <w:r w:rsidR="00B45C8F" w:rsidRPr="00515904">
        <w:rPr>
          <w:rFonts w:ascii="Arial" w:eastAsia="Times New Roman" w:hAnsi="Arial" w:cs="Arial"/>
          <w:sz w:val="40"/>
          <w:szCs w:val="40"/>
        </w:rPr>
        <w:t xml:space="preserve"> Services</w:t>
      </w:r>
    </w:p>
    <w:p w14:paraId="60E6F314" w14:textId="6EB76075" w:rsidR="00B96349" w:rsidRPr="00515904" w:rsidRDefault="00B96349" w:rsidP="00B96349">
      <w:pPr>
        <w:pStyle w:val="ListParagraph"/>
        <w:numPr>
          <w:ilvl w:val="0"/>
          <w:numId w:val="27"/>
        </w:numPr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lastRenderedPageBreak/>
        <w:t>Provided an update on the office</w:t>
      </w:r>
    </w:p>
    <w:p w14:paraId="503C97EC" w14:textId="77777777" w:rsidR="00EC258D" w:rsidRPr="00515904" w:rsidRDefault="00EC258D" w:rsidP="00AF1AF4">
      <w:pPr>
        <w:rPr>
          <w:rFonts w:ascii="Arial" w:eastAsia="Times New Roman" w:hAnsi="Arial" w:cs="Arial"/>
          <w:sz w:val="40"/>
          <w:szCs w:val="40"/>
        </w:rPr>
      </w:pPr>
    </w:p>
    <w:p w14:paraId="2AEF4BBE" w14:textId="1318B147" w:rsidR="003E44FB" w:rsidRPr="00515904" w:rsidRDefault="003E44FB" w:rsidP="003E44FB">
      <w:pPr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Old Business</w:t>
      </w:r>
    </w:p>
    <w:p w14:paraId="643AC21F" w14:textId="58F46413" w:rsidR="00335CA1" w:rsidRPr="00515904" w:rsidRDefault="000B2012" w:rsidP="00A63B25">
      <w:pPr>
        <w:pStyle w:val="ListParagraph"/>
        <w:numPr>
          <w:ilvl w:val="0"/>
          <w:numId w:val="24"/>
        </w:numPr>
        <w:ind w:left="72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704 Report</w:t>
      </w:r>
      <w:r w:rsidR="00273B99" w:rsidRPr="00515904">
        <w:rPr>
          <w:rFonts w:ascii="Arial" w:eastAsia="Times New Roman" w:hAnsi="Arial" w:cs="Arial"/>
          <w:sz w:val="40"/>
          <w:szCs w:val="40"/>
        </w:rPr>
        <w:t xml:space="preserve"> presentation</w:t>
      </w:r>
      <w:r w:rsidR="002D199D" w:rsidRPr="00515904">
        <w:rPr>
          <w:rFonts w:ascii="Arial" w:eastAsia="Times New Roman" w:hAnsi="Arial" w:cs="Arial"/>
          <w:sz w:val="40"/>
          <w:szCs w:val="40"/>
        </w:rPr>
        <w:t xml:space="preserve"> (Karen)</w:t>
      </w:r>
      <w:r w:rsidR="0055390D" w:rsidRPr="00515904">
        <w:rPr>
          <w:rFonts w:ascii="Arial" w:eastAsia="Times New Roman" w:hAnsi="Arial" w:cs="Arial"/>
          <w:sz w:val="40"/>
          <w:szCs w:val="40"/>
        </w:rPr>
        <w:t>(see attachment)</w:t>
      </w:r>
    </w:p>
    <w:p w14:paraId="4EBE9077" w14:textId="5EDD40C4" w:rsidR="005A5FBD" w:rsidRPr="00515904" w:rsidRDefault="005A5FBD" w:rsidP="00A63B25">
      <w:pPr>
        <w:pStyle w:val="ListParagraph"/>
        <w:numPr>
          <w:ilvl w:val="0"/>
          <w:numId w:val="24"/>
        </w:numPr>
        <w:ind w:left="72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 xml:space="preserve">Ops guide </w:t>
      </w:r>
      <w:r w:rsidR="00273B99" w:rsidRPr="00515904">
        <w:rPr>
          <w:rFonts w:ascii="Arial" w:eastAsia="Times New Roman" w:hAnsi="Arial" w:cs="Arial"/>
          <w:sz w:val="40"/>
          <w:szCs w:val="40"/>
        </w:rPr>
        <w:t xml:space="preserve">and By-laws </w:t>
      </w:r>
      <w:r w:rsidRPr="00515904">
        <w:rPr>
          <w:rFonts w:ascii="Arial" w:eastAsia="Times New Roman" w:hAnsi="Arial" w:cs="Arial"/>
          <w:sz w:val="40"/>
          <w:szCs w:val="40"/>
        </w:rPr>
        <w:t>revisited (</w:t>
      </w:r>
      <w:r w:rsidR="00273B99" w:rsidRPr="00515904">
        <w:rPr>
          <w:rFonts w:ascii="Arial" w:eastAsia="Times New Roman" w:hAnsi="Arial" w:cs="Arial"/>
          <w:sz w:val="40"/>
          <w:szCs w:val="40"/>
        </w:rPr>
        <w:t>Joe</w:t>
      </w:r>
      <w:r w:rsidRPr="00515904">
        <w:rPr>
          <w:rFonts w:ascii="Arial" w:eastAsia="Times New Roman" w:hAnsi="Arial" w:cs="Arial"/>
          <w:sz w:val="40"/>
          <w:szCs w:val="40"/>
        </w:rPr>
        <w:t>)</w:t>
      </w:r>
    </w:p>
    <w:p w14:paraId="7DC2ACED" w14:textId="7EECAC79" w:rsidR="003E15C3" w:rsidRPr="00515904" w:rsidRDefault="003E15C3" w:rsidP="003E15C3">
      <w:pPr>
        <w:pStyle w:val="ListParagraph"/>
        <w:numPr>
          <w:ilvl w:val="1"/>
          <w:numId w:val="24"/>
        </w:numPr>
        <w:ind w:left="117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Operations guide is the ‘cook book’ on how to handle SILC business.</w:t>
      </w:r>
    </w:p>
    <w:p w14:paraId="2668009F" w14:textId="54E51C70" w:rsidR="003E15C3" w:rsidRPr="00515904" w:rsidRDefault="003E15C3" w:rsidP="003E15C3">
      <w:pPr>
        <w:pStyle w:val="ListParagraph"/>
        <w:numPr>
          <w:ilvl w:val="1"/>
          <w:numId w:val="24"/>
        </w:numPr>
        <w:ind w:left="117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 xml:space="preserve">The By-laws are the governing body of the SILC. </w:t>
      </w:r>
    </w:p>
    <w:p w14:paraId="4B995881" w14:textId="042AC750" w:rsidR="003E15C3" w:rsidRPr="00515904" w:rsidRDefault="003E15C3" w:rsidP="003E15C3">
      <w:pPr>
        <w:pStyle w:val="ListParagraph"/>
        <w:numPr>
          <w:ilvl w:val="1"/>
          <w:numId w:val="24"/>
        </w:numPr>
        <w:ind w:left="117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 xml:space="preserve">Everyone </w:t>
      </w:r>
      <w:r w:rsidRPr="00515904">
        <w:rPr>
          <w:rFonts w:ascii="Arial" w:eastAsia="Times New Roman" w:hAnsi="Arial" w:cs="Arial"/>
          <w:b/>
          <w:color w:val="FF0000"/>
          <w:sz w:val="40"/>
          <w:szCs w:val="40"/>
        </w:rPr>
        <w:t xml:space="preserve">MUST </w:t>
      </w:r>
      <w:r w:rsidRPr="00515904">
        <w:rPr>
          <w:rFonts w:ascii="Arial" w:eastAsia="Times New Roman" w:hAnsi="Arial" w:cs="Arial"/>
          <w:sz w:val="40"/>
          <w:szCs w:val="40"/>
        </w:rPr>
        <w:t xml:space="preserve">read both documents and </w:t>
      </w:r>
      <w:r w:rsidR="00125FDA" w:rsidRPr="00515904">
        <w:rPr>
          <w:rFonts w:ascii="Arial" w:eastAsia="Times New Roman" w:hAnsi="Arial" w:cs="Arial"/>
          <w:sz w:val="40"/>
          <w:szCs w:val="40"/>
        </w:rPr>
        <w:t>provide updates, comments, and suggestions.</w:t>
      </w:r>
    </w:p>
    <w:p w14:paraId="61C05687" w14:textId="7ACEAFEE" w:rsidR="00F34CB6" w:rsidRPr="00515904" w:rsidRDefault="00F34CB6" w:rsidP="00A63B25">
      <w:pPr>
        <w:pStyle w:val="ListParagraph"/>
        <w:numPr>
          <w:ilvl w:val="0"/>
          <w:numId w:val="24"/>
        </w:numPr>
        <w:ind w:left="72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Committee assignments and composition</w:t>
      </w:r>
      <w:r w:rsidR="002D199D" w:rsidRPr="00515904">
        <w:rPr>
          <w:rFonts w:ascii="Arial" w:eastAsia="Times New Roman" w:hAnsi="Arial" w:cs="Arial"/>
          <w:sz w:val="40"/>
          <w:szCs w:val="40"/>
        </w:rPr>
        <w:t xml:space="preserve"> (Joe)</w:t>
      </w:r>
    </w:p>
    <w:p w14:paraId="0BFC5AEC" w14:textId="187B91F7" w:rsidR="00B96349" w:rsidRPr="00515904" w:rsidRDefault="00B96349" w:rsidP="00B96349">
      <w:pPr>
        <w:pStyle w:val="ListParagraph"/>
        <w:numPr>
          <w:ilvl w:val="1"/>
          <w:numId w:val="24"/>
        </w:numPr>
        <w:ind w:left="117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reviewed</w:t>
      </w:r>
    </w:p>
    <w:p w14:paraId="664049E0" w14:textId="13E39CC6" w:rsidR="00531006" w:rsidRPr="00515904" w:rsidRDefault="00531006" w:rsidP="00A63B25">
      <w:pPr>
        <w:pStyle w:val="ListParagraph"/>
        <w:numPr>
          <w:ilvl w:val="0"/>
          <w:numId w:val="24"/>
        </w:numPr>
        <w:ind w:left="72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CIL Adoption program assignments</w:t>
      </w:r>
    </w:p>
    <w:p w14:paraId="018B2B78" w14:textId="02F8689E" w:rsidR="003E15C3" w:rsidRPr="00515904" w:rsidRDefault="003E15C3" w:rsidP="003E15C3">
      <w:pPr>
        <w:pStyle w:val="ListParagraph"/>
        <w:numPr>
          <w:ilvl w:val="1"/>
          <w:numId w:val="24"/>
        </w:numPr>
        <w:ind w:left="117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Purpose was to have each SILC member to adopt a CIL within the State to learn more about them and share with the SILC. Each member was to have sent Joe an email with their selection, only 1 responded.</w:t>
      </w:r>
    </w:p>
    <w:p w14:paraId="1768B157" w14:textId="7238FD9A" w:rsidR="003E15C3" w:rsidRPr="00515904" w:rsidRDefault="003E15C3" w:rsidP="003E5286">
      <w:pPr>
        <w:pStyle w:val="ListParagraph"/>
        <w:numPr>
          <w:ilvl w:val="2"/>
          <w:numId w:val="24"/>
        </w:numPr>
        <w:ind w:left="153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Atlantis</w:t>
      </w:r>
      <w:r w:rsidR="003E5286" w:rsidRPr="00515904">
        <w:rPr>
          <w:rFonts w:ascii="Arial" w:eastAsia="Times New Roman" w:hAnsi="Arial" w:cs="Arial"/>
          <w:sz w:val="40"/>
          <w:szCs w:val="40"/>
        </w:rPr>
        <w:t xml:space="preserve"> Community Inc. – Denver</w:t>
      </w:r>
      <w:r w:rsidR="00125FDA" w:rsidRPr="00515904">
        <w:rPr>
          <w:rFonts w:ascii="Arial" w:eastAsia="Times New Roman" w:hAnsi="Arial" w:cs="Arial"/>
          <w:sz w:val="40"/>
          <w:szCs w:val="40"/>
        </w:rPr>
        <w:t>:</w:t>
      </w:r>
      <w:r w:rsidR="003E5286" w:rsidRPr="00515904">
        <w:rPr>
          <w:rFonts w:ascii="Arial" w:eastAsia="Times New Roman" w:hAnsi="Arial" w:cs="Arial"/>
          <w:sz w:val="40"/>
          <w:szCs w:val="40"/>
        </w:rPr>
        <w:t xml:space="preserve"> Lana Eggers</w:t>
      </w:r>
    </w:p>
    <w:p w14:paraId="5BFEF131" w14:textId="54F88035" w:rsidR="003E5286" w:rsidRPr="00515904" w:rsidRDefault="003E5286" w:rsidP="003E5286">
      <w:pPr>
        <w:pStyle w:val="ListParagraph"/>
        <w:numPr>
          <w:ilvl w:val="2"/>
          <w:numId w:val="24"/>
        </w:numPr>
        <w:ind w:left="153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Center For Disabilities – Pueblo</w:t>
      </w:r>
      <w:r w:rsidR="00125FDA" w:rsidRPr="00515904">
        <w:rPr>
          <w:rFonts w:ascii="Arial" w:eastAsia="Times New Roman" w:hAnsi="Arial" w:cs="Arial"/>
          <w:sz w:val="40"/>
          <w:szCs w:val="40"/>
        </w:rPr>
        <w:t>:</w:t>
      </w:r>
      <w:r w:rsidRPr="00515904">
        <w:rPr>
          <w:rFonts w:ascii="Arial" w:eastAsia="Times New Roman" w:hAnsi="Arial" w:cs="Arial"/>
          <w:sz w:val="40"/>
          <w:szCs w:val="40"/>
        </w:rPr>
        <w:t xml:space="preserve"> James Triplett</w:t>
      </w:r>
    </w:p>
    <w:p w14:paraId="7F6ED3FD" w14:textId="3839A86A" w:rsidR="003E5286" w:rsidRPr="00515904" w:rsidRDefault="003E5286" w:rsidP="003E5286">
      <w:pPr>
        <w:pStyle w:val="ListParagraph"/>
        <w:numPr>
          <w:ilvl w:val="2"/>
          <w:numId w:val="24"/>
        </w:numPr>
        <w:ind w:left="153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Center For Independence – Grand Junction</w:t>
      </w:r>
      <w:r w:rsidR="00125FDA" w:rsidRPr="00515904">
        <w:rPr>
          <w:rFonts w:ascii="Arial" w:eastAsia="Times New Roman" w:hAnsi="Arial" w:cs="Arial"/>
          <w:sz w:val="40"/>
          <w:szCs w:val="40"/>
        </w:rPr>
        <w:t>:</w:t>
      </w:r>
      <w:r w:rsidRPr="00515904">
        <w:rPr>
          <w:rFonts w:ascii="Arial" w:eastAsia="Times New Roman" w:hAnsi="Arial" w:cs="Arial"/>
          <w:sz w:val="40"/>
          <w:szCs w:val="40"/>
        </w:rPr>
        <w:t xml:space="preserve"> Bill Wood</w:t>
      </w:r>
    </w:p>
    <w:p w14:paraId="4CF570E0" w14:textId="446C56C6" w:rsidR="003E5286" w:rsidRPr="00515904" w:rsidRDefault="003E5286" w:rsidP="003E5286">
      <w:pPr>
        <w:pStyle w:val="ListParagraph"/>
        <w:numPr>
          <w:ilvl w:val="2"/>
          <w:numId w:val="24"/>
        </w:numPr>
        <w:ind w:left="153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lastRenderedPageBreak/>
        <w:t>Center For People With Disabilities – Boulder</w:t>
      </w:r>
      <w:r w:rsidR="00125FDA" w:rsidRPr="00515904">
        <w:rPr>
          <w:rFonts w:ascii="Arial" w:eastAsia="Times New Roman" w:hAnsi="Arial" w:cs="Arial"/>
          <w:sz w:val="40"/>
          <w:szCs w:val="40"/>
        </w:rPr>
        <w:t>:</w:t>
      </w:r>
      <w:r w:rsidRPr="00515904">
        <w:rPr>
          <w:rFonts w:ascii="Arial" w:eastAsia="Times New Roman" w:hAnsi="Arial" w:cs="Arial"/>
          <w:sz w:val="40"/>
          <w:szCs w:val="40"/>
        </w:rPr>
        <w:t xml:space="preserve"> Melissa </w:t>
      </w:r>
      <w:proofErr w:type="spellStart"/>
      <w:r w:rsidRPr="00515904">
        <w:rPr>
          <w:rFonts w:ascii="Arial" w:eastAsia="Times New Roman" w:hAnsi="Arial" w:cs="Arial"/>
          <w:sz w:val="40"/>
          <w:szCs w:val="40"/>
        </w:rPr>
        <w:t>Fishburn</w:t>
      </w:r>
      <w:proofErr w:type="spellEnd"/>
    </w:p>
    <w:p w14:paraId="24B9935D" w14:textId="2932BF5E" w:rsidR="003E5286" w:rsidRPr="00515904" w:rsidRDefault="003E5286" w:rsidP="003E5286">
      <w:pPr>
        <w:pStyle w:val="ListParagraph"/>
        <w:numPr>
          <w:ilvl w:val="2"/>
          <w:numId w:val="24"/>
        </w:numPr>
        <w:ind w:left="153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Connections – Greeley</w:t>
      </w:r>
      <w:r w:rsidR="00125FDA" w:rsidRPr="00515904">
        <w:rPr>
          <w:rFonts w:ascii="Arial" w:eastAsia="Times New Roman" w:hAnsi="Arial" w:cs="Arial"/>
          <w:sz w:val="40"/>
          <w:szCs w:val="40"/>
        </w:rPr>
        <w:t>:</w:t>
      </w:r>
      <w:r w:rsidRPr="00515904">
        <w:rPr>
          <w:rFonts w:ascii="Arial" w:eastAsia="Times New Roman" w:hAnsi="Arial" w:cs="Arial"/>
          <w:sz w:val="40"/>
          <w:szCs w:val="40"/>
        </w:rPr>
        <w:t xml:space="preserve"> Jennifer </w:t>
      </w:r>
      <w:proofErr w:type="spellStart"/>
      <w:r w:rsidRPr="00515904">
        <w:rPr>
          <w:rFonts w:ascii="Arial" w:eastAsia="Times New Roman" w:hAnsi="Arial" w:cs="Arial"/>
          <w:sz w:val="40"/>
          <w:szCs w:val="40"/>
        </w:rPr>
        <w:t>Scilacci</w:t>
      </w:r>
      <w:proofErr w:type="spellEnd"/>
    </w:p>
    <w:p w14:paraId="5F5CC9D0" w14:textId="48B43D4F" w:rsidR="003E5286" w:rsidRPr="00515904" w:rsidRDefault="003E5286" w:rsidP="003E5286">
      <w:pPr>
        <w:pStyle w:val="ListParagraph"/>
        <w:numPr>
          <w:ilvl w:val="2"/>
          <w:numId w:val="24"/>
        </w:numPr>
        <w:ind w:left="153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Colorado Springs Independence Center – Colorado Springs: Rick Newell</w:t>
      </w:r>
    </w:p>
    <w:p w14:paraId="3BBEFE5C" w14:textId="4236FDC4" w:rsidR="003E5286" w:rsidRPr="00515904" w:rsidRDefault="003E5286" w:rsidP="003E5286">
      <w:pPr>
        <w:pStyle w:val="ListParagraph"/>
        <w:numPr>
          <w:ilvl w:val="2"/>
          <w:numId w:val="24"/>
        </w:numPr>
        <w:ind w:left="153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Disabled Resource Services, Fort Collins</w:t>
      </w:r>
      <w:r w:rsidR="00125FDA" w:rsidRPr="00515904">
        <w:rPr>
          <w:rFonts w:ascii="Arial" w:eastAsia="Times New Roman" w:hAnsi="Arial" w:cs="Arial"/>
          <w:sz w:val="40"/>
          <w:szCs w:val="40"/>
        </w:rPr>
        <w:t>:</w:t>
      </w:r>
      <w:r w:rsidRPr="00515904">
        <w:rPr>
          <w:rFonts w:ascii="Arial" w:eastAsia="Times New Roman" w:hAnsi="Arial" w:cs="Arial"/>
          <w:sz w:val="40"/>
          <w:szCs w:val="40"/>
        </w:rPr>
        <w:t xml:space="preserve"> Charlotte Morgan</w:t>
      </w:r>
    </w:p>
    <w:p w14:paraId="1218EBDD" w14:textId="1740ECA1" w:rsidR="003E5286" w:rsidRPr="00515904" w:rsidRDefault="003E5286" w:rsidP="003E5286">
      <w:pPr>
        <w:pStyle w:val="ListParagraph"/>
        <w:numPr>
          <w:ilvl w:val="2"/>
          <w:numId w:val="24"/>
        </w:numPr>
        <w:ind w:left="153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NWCCI – Steamboat Springs</w:t>
      </w:r>
      <w:r w:rsidR="00125FDA" w:rsidRPr="00515904">
        <w:rPr>
          <w:rFonts w:ascii="Arial" w:eastAsia="Times New Roman" w:hAnsi="Arial" w:cs="Arial"/>
          <w:sz w:val="40"/>
          <w:szCs w:val="40"/>
        </w:rPr>
        <w:t>:</w:t>
      </w:r>
      <w:r w:rsidRPr="00515904">
        <w:rPr>
          <w:rFonts w:ascii="Arial" w:eastAsia="Times New Roman" w:hAnsi="Arial" w:cs="Arial"/>
          <w:sz w:val="40"/>
          <w:szCs w:val="40"/>
        </w:rPr>
        <w:t xml:space="preserve"> Steve </w:t>
      </w:r>
      <w:proofErr w:type="spellStart"/>
      <w:r w:rsidRPr="00515904">
        <w:rPr>
          <w:rFonts w:ascii="Arial" w:eastAsia="Times New Roman" w:hAnsi="Arial" w:cs="Arial"/>
          <w:sz w:val="40"/>
          <w:szCs w:val="40"/>
        </w:rPr>
        <w:t>Heidenreich</w:t>
      </w:r>
      <w:proofErr w:type="spellEnd"/>
    </w:p>
    <w:p w14:paraId="4CC75B0D" w14:textId="31F1B5B9" w:rsidR="003E5286" w:rsidRPr="00515904" w:rsidRDefault="003E5286" w:rsidP="003E5286">
      <w:pPr>
        <w:pStyle w:val="ListParagraph"/>
        <w:numPr>
          <w:ilvl w:val="2"/>
          <w:numId w:val="24"/>
        </w:numPr>
        <w:ind w:left="153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SWCI – Durango</w:t>
      </w:r>
      <w:r w:rsidR="00125FDA" w:rsidRPr="00515904">
        <w:rPr>
          <w:rFonts w:ascii="Arial" w:eastAsia="Times New Roman" w:hAnsi="Arial" w:cs="Arial"/>
          <w:sz w:val="40"/>
          <w:szCs w:val="40"/>
        </w:rPr>
        <w:t>:</w:t>
      </w:r>
      <w:r w:rsidRPr="00515904">
        <w:rPr>
          <w:rFonts w:ascii="Arial" w:eastAsia="Times New Roman" w:hAnsi="Arial" w:cs="Arial"/>
          <w:sz w:val="40"/>
          <w:szCs w:val="40"/>
        </w:rPr>
        <w:t xml:space="preserve"> Chris Roe</w:t>
      </w:r>
    </w:p>
    <w:p w14:paraId="0ED21B77" w14:textId="64E81152" w:rsidR="003E15C3" w:rsidRPr="00515904" w:rsidRDefault="003E15C3" w:rsidP="003E15C3">
      <w:pPr>
        <w:pStyle w:val="ListParagraph"/>
        <w:numPr>
          <w:ilvl w:val="1"/>
          <w:numId w:val="24"/>
        </w:numPr>
        <w:ind w:left="117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People on the SILC who work at CILs will have different initiatives.</w:t>
      </w:r>
    </w:p>
    <w:p w14:paraId="2D1840EB" w14:textId="267C4287" w:rsidR="004B446E" w:rsidRPr="00515904" w:rsidRDefault="004B446E" w:rsidP="00D10BF0">
      <w:pPr>
        <w:rPr>
          <w:rFonts w:ascii="Arial" w:eastAsia="Times New Roman" w:hAnsi="Arial" w:cs="Arial"/>
          <w:sz w:val="40"/>
          <w:szCs w:val="40"/>
        </w:rPr>
      </w:pPr>
    </w:p>
    <w:p w14:paraId="479838B7" w14:textId="1111211E" w:rsidR="002D199D" w:rsidRPr="00515904" w:rsidRDefault="002D199D" w:rsidP="002D199D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 xml:space="preserve">Youth Leadership SPIL Goals (Bill Wood and Melissa </w:t>
      </w:r>
      <w:proofErr w:type="spellStart"/>
      <w:r w:rsidRPr="00515904">
        <w:rPr>
          <w:rFonts w:ascii="Arial" w:hAnsi="Arial" w:cs="Arial"/>
          <w:bCs/>
          <w:sz w:val="40"/>
          <w:szCs w:val="40"/>
        </w:rPr>
        <w:t>Santora</w:t>
      </w:r>
      <w:proofErr w:type="spellEnd"/>
      <w:r w:rsidRPr="00515904">
        <w:rPr>
          <w:rFonts w:ascii="Arial" w:hAnsi="Arial" w:cs="Arial"/>
          <w:bCs/>
          <w:sz w:val="40"/>
          <w:szCs w:val="40"/>
        </w:rPr>
        <w:t>)</w:t>
      </w:r>
    </w:p>
    <w:p w14:paraId="75A65926" w14:textId="7E1F47C4" w:rsidR="002D199D" w:rsidRPr="00515904" w:rsidRDefault="002D199D" w:rsidP="00A63B25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ind w:left="810"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AYLF (APRIL Mentoring program)</w:t>
      </w:r>
    </w:p>
    <w:p w14:paraId="579B68ED" w14:textId="774BB685" w:rsidR="00B96349" w:rsidRPr="00515904" w:rsidRDefault="00B96349" w:rsidP="00B96349">
      <w:pPr>
        <w:pStyle w:val="ListParagraph"/>
        <w:widowControl w:val="0"/>
        <w:numPr>
          <w:ilvl w:val="1"/>
          <w:numId w:val="25"/>
        </w:numPr>
        <w:autoSpaceDE w:val="0"/>
        <w:autoSpaceDN w:val="0"/>
        <w:adjustRightInd w:val="0"/>
        <w:ind w:left="117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 xml:space="preserve">Melissa </w:t>
      </w:r>
      <w:proofErr w:type="spellStart"/>
      <w:r w:rsidRPr="00515904">
        <w:rPr>
          <w:rFonts w:ascii="Arial" w:hAnsi="Arial" w:cs="Arial"/>
          <w:bCs/>
          <w:sz w:val="40"/>
          <w:szCs w:val="40"/>
        </w:rPr>
        <w:t>Santora</w:t>
      </w:r>
      <w:proofErr w:type="spellEnd"/>
      <w:r w:rsidR="00C663FA" w:rsidRPr="00515904">
        <w:rPr>
          <w:rFonts w:ascii="Arial" w:hAnsi="Arial" w:cs="Arial"/>
          <w:bCs/>
          <w:sz w:val="40"/>
          <w:szCs w:val="40"/>
        </w:rPr>
        <w:t>, Audra</w:t>
      </w:r>
      <w:r w:rsidR="007762F7" w:rsidRPr="00515904">
        <w:rPr>
          <w:rFonts w:ascii="Arial" w:hAnsi="Arial" w:cs="Arial"/>
          <w:bCs/>
          <w:sz w:val="40"/>
          <w:szCs w:val="40"/>
        </w:rPr>
        <w:t xml:space="preserve"> </w:t>
      </w:r>
      <w:proofErr w:type="spellStart"/>
      <w:r w:rsidR="007762F7" w:rsidRPr="00515904">
        <w:rPr>
          <w:rFonts w:ascii="Arial" w:hAnsi="Arial" w:cs="Arial"/>
          <w:bCs/>
          <w:sz w:val="40"/>
          <w:szCs w:val="40"/>
        </w:rPr>
        <w:t>Paletta</w:t>
      </w:r>
      <w:proofErr w:type="spellEnd"/>
      <w:r w:rsidR="00C663FA" w:rsidRPr="00515904">
        <w:rPr>
          <w:rFonts w:ascii="Arial" w:hAnsi="Arial" w:cs="Arial"/>
          <w:bCs/>
          <w:sz w:val="40"/>
          <w:szCs w:val="40"/>
        </w:rPr>
        <w:t>, and Anya</w:t>
      </w:r>
      <w:r w:rsidRPr="00515904">
        <w:rPr>
          <w:rFonts w:ascii="Arial" w:hAnsi="Arial" w:cs="Arial"/>
          <w:bCs/>
          <w:sz w:val="40"/>
          <w:szCs w:val="40"/>
        </w:rPr>
        <w:t xml:space="preserve"> </w:t>
      </w:r>
      <w:r w:rsidR="007762F7" w:rsidRPr="00515904">
        <w:rPr>
          <w:rFonts w:ascii="Arial" w:hAnsi="Arial" w:cs="Arial"/>
          <w:bCs/>
          <w:sz w:val="40"/>
          <w:szCs w:val="40"/>
        </w:rPr>
        <w:t xml:space="preserve">Carrillo </w:t>
      </w:r>
      <w:r w:rsidRPr="00515904">
        <w:rPr>
          <w:rFonts w:ascii="Arial" w:hAnsi="Arial" w:cs="Arial"/>
          <w:bCs/>
          <w:sz w:val="40"/>
          <w:szCs w:val="40"/>
        </w:rPr>
        <w:t xml:space="preserve">from the Arizona SILC </w:t>
      </w:r>
      <w:r w:rsidR="00C41568" w:rsidRPr="00515904">
        <w:rPr>
          <w:rFonts w:ascii="Arial" w:hAnsi="Arial" w:cs="Arial"/>
          <w:bCs/>
          <w:sz w:val="40"/>
          <w:szCs w:val="40"/>
        </w:rPr>
        <w:t xml:space="preserve"> </w:t>
      </w:r>
      <w:r w:rsidRPr="00515904">
        <w:rPr>
          <w:rFonts w:ascii="Arial" w:hAnsi="Arial" w:cs="Arial"/>
          <w:bCs/>
          <w:sz w:val="40"/>
          <w:szCs w:val="40"/>
        </w:rPr>
        <w:t>provided a presentation (see attachment)</w:t>
      </w:r>
    </w:p>
    <w:p w14:paraId="63F08855" w14:textId="43EC4B2A" w:rsidR="005C7C87" w:rsidRPr="00515904" w:rsidRDefault="005C7C87" w:rsidP="00B96349">
      <w:pPr>
        <w:pStyle w:val="ListParagraph"/>
        <w:widowControl w:val="0"/>
        <w:numPr>
          <w:ilvl w:val="1"/>
          <w:numId w:val="25"/>
        </w:numPr>
        <w:autoSpaceDE w:val="0"/>
        <w:autoSpaceDN w:val="0"/>
        <w:adjustRightInd w:val="0"/>
        <w:ind w:left="117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AZYLF will be June 16-23, 2017. Hope is to send Bill Wood.</w:t>
      </w:r>
    </w:p>
    <w:p w14:paraId="451BF7EB" w14:textId="64E14DCB" w:rsidR="002D199D" w:rsidRPr="00515904" w:rsidRDefault="002D199D" w:rsidP="00A63B25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ind w:left="810"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YAC (certificate program)</w:t>
      </w:r>
    </w:p>
    <w:p w14:paraId="46F0868C" w14:textId="635B08EF" w:rsidR="00C663FA" w:rsidRPr="00515904" w:rsidRDefault="00C663FA" w:rsidP="00C663FA">
      <w:pPr>
        <w:pStyle w:val="ListParagraph"/>
        <w:widowControl w:val="0"/>
        <w:numPr>
          <w:ilvl w:val="1"/>
          <w:numId w:val="25"/>
        </w:numPr>
        <w:autoSpaceDE w:val="0"/>
        <w:autoSpaceDN w:val="0"/>
        <w:adjustRightInd w:val="0"/>
        <w:ind w:left="1170"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5 youth chosen. Certificates are made, waiting on welcome letter from Joe</w:t>
      </w:r>
    </w:p>
    <w:p w14:paraId="0DCB1316" w14:textId="5728B6A0" w:rsidR="002D199D" w:rsidRPr="00515904" w:rsidRDefault="002D199D" w:rsidP="00A63B25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ind w:left="810"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Intern Program</w:t>
      </w:r>
    </w:p>
    <w:p w14:paraId="4FF3078B" w14:textId="5FFAFB31" w:rsidR="00273B99" w:rsidRPr="00515904" w:rsidRDefault="00273B99" w:rsidP="00A63B25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ind w:left="810"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Youth Transitions Conference</w:t>
      </w:r>
      <w:r w:rsidR="00531006" w:rsidRPr="00515904">
        <w:rPr>
          <w:rFonts w:ascii="Arial" w:hAnsi="Arial" w:cs="Arial"/>
          <w:bCs/>
          <w:sz w:val="40"/>
          <w:szCs w:val="40"/>
        </w:rPr>
        <w:t xml:space="preserve"> 4/18-20</w:t>
      </w:r>
    </w:p>
    <w:p w14:paraId="7D0EA311" w14:textId="77777777" w:rsidR="00273B99" w:rsidRPr="00515904" w:rsidRDefault="00273B99" w:rsidP="00273B99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40"/>
          <w:szCs w:val="40"/>
        </w:rPr>
      </w:pPr>
    </w:p>
    <w:p w14:paraId="50797E4D" w14:textId="08E059E0" w:rsidR="002D199D" w:rsidRPr="00515904" w:rsidRDefault="002D199D" w:rsidP="002D199D">
      <w:pPr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lastRenderedPageBreak/>
        <w:tab/>
      </w:r>
    </w:p>
    <w:p w14:paraId="01C86F46" w14:textId="55268B2E" w:rsidR="002D199D" w:rsidRPr="00515904" w:rsidRDefault="002D199D" w:rsidP="002D199D">
      <w:pPr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Public Comment (Sign-up sheet by the door)</w:t>
      </w:r>
    </w:p>
    <w:p w14:paraId="329F8ED5" w14:textId="7FD2FB48" w:rsidR="003E5286" w:rsidRPr="00515904" w:rsidRDefault="003E5286" w:rsidP="003E5286">
      <w:pPr>
        <w:pStyle w:val="ListParagraph"/>
        <w:numPr>
          <w:ilvl w:val="0"/>
          <w:numId w:val="28"/>
        </w:numPr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Sandy Smith discussed problems with interpreters services at medical appointments</w:t>
      </w:r>
    </w:p>
    <w:p w14:paraId="75FD6670" w14:textId="77777777" w:rsidR="002D199D" w:rsidRPr="00515904" w:rsidRDefault="002D199D" w:rsidP="002D199D">
      <w:pPr>
        <w:rPr>
          <w:rFonts w:ascii="Arial" w:eastAsia="Times New Roman" w:hAnsi="Arial" w:cs="Arial"/>
          <w:sz w:val="40"/>
          <w:szCs w:val="40"/>
        </w:rPr>
      </w:pPr>
    </w:p>
    <w:p w14:paraId="264B0463" w14:textId="170E2825" w:rsidR="00446819" w:rsidRPr="00515904" w:rsidRDefault="00446819" w:rsidP="00386534">
      <w:pPr>
        <w:spacing w:line="360" w:lineRule="auto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Committee Updates</w:t>
      </w:r>
    </w:p>
    <w:p w14:paraId="26F401B7" w14:textId="7AD119C8" w:rsidR="00446819" w:rsidRPr="00515904" w:rsidRDefault="00446819" w:rsidP="00A63B25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ind w:left="810"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Executive (Joe)</w:t>
      </w:r>
      <w:r w:rsidR="000B2012" w:rsidRPr="00515904">
        <w:rPr>
          <w:rFonts w:ascii="Arial" w:hAnsi="Arial" w:cs="Arial"/>
          <w:bCs/>
          <w:sz w:val="40"/>
          <w:szCs w:val="40"/>
        </w:rPr>
        <w:t xml:space="preserve"> </w:t>
      </w:r>
      <w:r w:rsidR="00D473C8" w:rsidRPr="00515904">
        <w:rPr>
          <w:rFonts w:ascii="Arial" w:hAnsi="Arial" w:cs="Arial"/>
          <w:bCs/>
          <w:sz w:val="40"/>
          <w:szCs w:val="40"/>
        </w:rPr>
        <w:t>(4/17 added meeting)</w:t>
      </w:r>
    </w:p>
    <w:p w14:paraId="714F16AF" w14:textId="20D55612" w:rsidR="003E5286" w:rsidRPr="00515904" w:rsidRDefault="003E5286" w:rsidP="003E5286">
      <w:pPr>
        <w:pStyle w:val="ListParagraph"/>
        <w:widowControl w:val="0"/>
        <w:numPr>
          <w:ilvl w:val="1"/>
          <w:numId w:val="10"/>
        </w:numPr>
        <w:autoSpaceDE w:val="0"/>
        <w:autoSpaceDN w:val="0"/>
        <w:adjustRightInd w:val="0"/>
        <w:ind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Purpose</w:t>
      </w:r>
      <w:r w:rsidR="00125FDA" w:rsidRPr="00515904">
        <w:rPr>
          <w:rFonts w:ascii="Arial" w:hAnsi="Arial" w:cs="Arial"/>
          <w:bCs/>
          <w:sz w:val="40"/>
          <w:szCs w:val="40"/>
        </w:rPr>
        <w:t xml:space="preserve"> is to</w:t>
      </w:r>
      <w:r w:rsidRPr="00515904">
        <w:rPr>
          <w:rFonts w:ascii="Arial" w:hAnsi="Arial" w:cs="Arial"/>
          <w:bCs/>
          <w:sz w:val="40"/>
          <w:szCs w:val="40"/>
        </w:rPr>
        <w:t xml:space="preserve"> resolve issues between meetings</w:t>
      </w:r>
    </w:p>
    <w:p w14:paraId="0C4F681E" w14:textId="3353BE8A" w:rsidR="00B36F42" w:rsidRPr="00515904" w:rsidRDefault="00B36F42" w:rsidP="003E5286">
      <w:pPr>
        <w:pStyle w:val="ListParagraph"/>
        <w:widowControl w:val="0"/>
        <w:numPr>
          <w:ilvl w:val="1"/>
          <w:numId w:val="10"/>
        </w:numPr>
        <w:autoSpaceDE w:val="0"/>
        <w:autoSpaceDN w:val="0"/>
        <w:adjustRightInd w:val="0"/>
        <w:ind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A</w:t>
      </w:r>
      <w:r w:rsidR="00125FDA" w:rsidRPr="00515904">
        <w:rPr>
          <w:rFonts w:ascii="Arial" w:hAnsi="Arial" w:cs="Arial"/>
          <w:bCs/>
          <w:sz w:val="40"/>
          <w:szCs w:val="40"/>
        </w:rPr>
        <w:t>ttendees are a</w:t>
      </w:r>
      <w:r w:rsidRPr="00515904">
        <w:rPr>
          <w:rFonts w:ascii="Arial" w:hAnsi="Arial" w:cs="Arial"/>
          <w:bCs/>
          <w:sz w:val="40"/>
          <w:szCs w:val="40"/>
        </w:rPr>
        <w:t>ll Officers and Chairs of Standing Committees</w:t>
      </w:r>
    </w:p>
    <w:p w14:paraId="0226256C" w14:textId="1DC57776" w:rsidR="003E5286" w:rsidRPr="00515904" w:rsidRDefault="00125FDA" w:rsidP="003E5286">
      <w:pPr>
        <w:pStyle w:val="ListParagraph"/>
        <w:widowControl w:val="0"/>
        <w:numPr>
          <w:ilvl w:val="1"/>
          <w:numId w:val="10"/>
        </w:numPr>
        <w:autoSpaceDE w:val="0"/>
        <w:autoSpaceDN w:val="0"/>
        <w:adjustRightInd w:val="0"/>
        <w:ind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Will s</w:t>
      </w:r>
      <w:r w:rsidR="003E5286" w:rsidRPr="00515904">
        <w:rPr>
          <w:rFonts w:ascii="Arial" w:hAnsi="Arial" w:cs="Arial"/>
          <w:bCs/>
          <w:sz w:val="40"/>
          <w:szCs w:val="40"/>
        </w:rPr>
        <w:t xml:space="preserve">et </w:t>
      </w:r>
      <w:r w:rsidRPr="00515904">
        <w:rPr>
          <w:rFonts w:ascii="Arial" w:hAnsi="Arial" w:cs="Arial"/>
          <w:bCs/>
          <w:sz w:val="40"/>
          <w:szCs w:val="40"/>
        </w:rPr>
        <w:t xml:space="preserve">the </w:t>
      </w:r>
      <w:r w:rsidR="003E5286" w:rsidRPr="00515904">
        <w:rPr>
          <w:rFonts w:ascii="Arial" w:hAnsi="Arial" w:cs="Arial"/>
          <w:bCs/>
          <w:sz w:val="40"/>
          <w:szCs w:val="40"/>
        </w:rPr>
        <w:t>agenda for upcoming SILC meeting</w:t>
      </w:r>
    </w:p>
    <w:p w14:paraId="631761D1" w14:textId="60F543DE" w:rsidR="00B36F42" w:rsidRPr="00515904" w:rsidRDefault="00B36F42" w:rsidP="003E5286">
      <w:pPr>
        <w:pStyle w:val="ListParagraph"/>
        <w:widowControl w:val="0"/>
        <w:numPr>
          <w:ilvl w:val="1"/>
          <w:numId w:val="10"/>
        </w:numPr>
        <w:autoSpaceDE w:val="0"/>
        <w:autoSpaceDN w:val="0"/>
        <w:adjustRightInd w:val="0"/>
        <w:ind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If you are unable to attend be sure to send information to Chair</w:t>
      </w:r>
    </w:p>
    <w:p w14:paraId="3D3F56CC" w14:textId="77777777" w:rsidR="00273B99" w:rsidRPr="00515904" w:rsidRDefault="00273B99" w:rsidP="005A5FBD">
      <w:pPr>
        <w:widowControl w:val="0"/>
        <w:autoSpaceDE w:val="0"/>
        <w:autoSpaceDN w:val="0"/>
        <w:adjustRightInd w:val="0"/>
        <w:ind w:left="1800" w:right="-1440"/>
        <w:rPr>
          <w:rFonts w:ascii="Arial" w:hAnsi="Arial" w:cs="Arial"/>
          <w:bCs/>
          <w:sz w:val="40"/>
          <w:szCs w:val="40"/>
        </w:rPr>
      </w:pPr>
    </w:p>
    <w:p w14:paraId="509B47AE" w14:textId="7A86E883" w:rsidR="005A5FBD" w:rsidRPr="00515904" w:rsidRDefault="005A5FBD" w:rsidP="00A63B25">
      <w:pPr>
        <w:widowControl w:val="0"/>
        <w:autoSpaceDE w:val="0"/>
        <w:autoSpaceDN w:val="0"/>
        <w:adjustRightInd w:val="0"/>
        <w:ind w:right="-144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 xml:space="preserve">Standing </w:t>
      </w:r>
      <w:r w:rsidRPr="00515904">
        <w:rPr>
          <w:rFonts w:ascii="Arial" w:eastAsia="Times New Roman" w:hAnsi="Arial" w:cs="Arial"/>
          <w:sz w:val="40"/>
          <w:szCs w:val="40"/>
        </w:rPr>
        <w:t>Committee Updates</w:t>
      </w:r>
    </w:p>
    <w:p w14:paraId="781559F2" w14:textId="47436DDA" w:rsidR="002C6D23" w:rsidRPr="00515904" w:rsidRDefault="002C6D23" w:rsidP="00A63B2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900"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Finance (Martha)</w:t>
      </w:r>
    </w:p>
    <w:p w14:paraId="68EE33C5" w14:textId="44EEA7E7" w:rsidR="009F3D71" w:rsidRPr="00515904" w:rsidRDefault="009F3D71" w:rsidP="009F3D71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ind w:left="1440"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Budget was reviewed line by line</w:t>
      </w:r>
    </w:p>
    <w:p w14:paraId="43132F3D" w14:textId="5208127F" w:rsidR="00C71E90" w:rsidRPr="00515904" w:rsidRDefault="00C71E90" w:rsidP="00C71E90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ind w:left="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Nancy made a motion to accept revised budget. Second by Chris. Motion passes</w:t>
      </w:r>
    </w:p>
    <w:p w14:paraId="1DF3533B" w14:textId="77777777" w:rsidR="006C0BA6" w:rsidRPr="00515904" w:rsidRDefault="00446819" w:rsidP="00A63B2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900"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 xml:space="preserve">Public Policy </w:t>
      </w:r>
      <w:r w:rsidR="00273B99" w:rsidRPr="00515904">
        <w:rPr>
          <w:rFonts w:ascii="Arial" w:hAnsi="Arial" w:cs="Arial"/>
          <w:bCs/>
          <w:sz w:val="40"/>
          <w:szCs w:val="40"/>
        </w:rPr>
        <w:t>(Jennifer)</w:t>
      </w:r>
      <w:r w:rsidR="00D473C8" w:rsidRPr="00515904">
        <w:rPr>
          <w:rFonts w:ascii="Arial" w:hAnsi="Arial" w:cs="Arial"/>
          <w:bCs/>
          <w:sz w:val="40"/>
          <w:szCs w:val="40"/>
        </w:rPr>
        <w:t xml:space="preserve"> </w:t>
      </w:r>
    </w:p>
    <w:p w14:paraId="23125284" w14:textId="5374E0B7" w:rsidR="00446819" w:rsidRPr="00515904" w:rsidRDefault="006C0BA6" w:rsidP="006C0BA6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ind w:left="126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Capital Watch subscription was set up but is a bit expensive. Might be able to utilize other subscriptions.</w:t>
      </w:r>
    </w:p>
    <w:p w14:paraId="654B2568" w14:textId="4ECD512F" w:rsidR="006C0BA6" w:rsidRPr="00515904" w:rsidRDefault="006C0BA6" w:rsidP="006C0BA6">
      <w:pPr>
        <w:pStyle w:val="ListParagraph"/>
        <w:widowControl w:val="0"/>
        <w:numPr>
          <w:ilvl w:val="4"/>
          <w:numId w:val="12"/>
        </w:numPr>
        <w:autoSpaceDE w:val="0"/>
        <w:autoSpaceDN w:val="0"/>
        <w:adjustRightInd w:val="0"/>
        <w:ind w:left="162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HB 17-1046 updating language</w:t>
      </w:r>
    </w:p>
    <w:p w14:paraId="0EE6FEE5" w14:textId="39163E7F" w:rsidR="006C0BA6" w:rsidRPr="00515904" w:rsidRDefault="00AA2E9B" w:rsidP="006C0BA6">
      <w:pPr>
        <w:pStyle w:val="ListParagraph"/>
        <w:widowControl w:val="0"/>
        <w:numPr>
          <w:ilvl w:val="4"/>
          <w:numId w:val="12"/>
        </w:numPr>
        <w:autoSpaceDE w:val="0"/>
        <w:autoSpaceDN w:val="0"/>
        <w:adjustRightInd w:val="0"/>
        <w:ind w:left="162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 xml:space="preserve">SB </w:t>
      </w:r>
      <w:r w:rsidR="006C0BA6" w:rsidRPr="00515904">
        <w:rPr>
          <w:rFonts w:ascii="Arial" w:hAnsi="Arial" w:cs="Arial"/>
          <w:bCs/>
          <w:sz w:val="40"/>
          <w:szCs w:val="40"/>
        </w:rPr>
        <w:t>Study involving transportation access</w:t>
      </w:r>
    </w:p>
    <w:p w14:paraId="4133762C" w14:textId="3B55642F" w:rsidR="006C0BA6" w:rsidRPr="00515904" w:rsidRDefault="006C0BA6" w:rsidP="006C0BA6">
      <w:pPr>
        <w:pStyle w:val="ListParagraph"/>
        <w:widowControl w:val="0"/>
        <w:numPr>
          <w:ilvl w:val="4"/>
          <w:numId w:val="12"/>
        </w:numPr>
        <w:autoSpaceDE w:val="0"/>
        <w:autoSpaceDN w:val="0"/>
        <w:adjustRightInd w:val="0"/>
        <w:ind w:left="162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 xml:space="preserve">ACCIL and Colorado Springs have a </w:t>
      </w:r>
      <w:r w:rsidRPr="00515904">
        <w:rPr>
          <w:rFonts w:ascii="Arial" w:hAnsi="Arial" w:cs="Arial"/>
          <w:bCs/>
          <w:sz w:val="40"/>
          <w:szCs w:val="40"/>
        </w:rPr>
        <w:lastRenderedPageBreak/>
        <w:t>lobbyist, do not think SILC could retain one but might be able to coordinate with ACCIL’s and Colorado Springs’. Matthew will follow up.</w:t>
      </w:r>
    </w:p>
    <w:p w14:paraId="54F06977" w14:textId="04221B73" w:rsidR="00AA2E9B" w:rsidRPr="00515904" w:rsidRDefault="00AA2E9B" w:rsidP="00AA2E9B">
      <w:pPr>
        <w:pStyle w:val="ListParagraph"/>
        <w:widowControl w:val="0"/>
        <w:numPr>
          <w:ilvl w:val="5"/>
          <w:numId w:val="12"/>
        </w:numPr>
        <w:autoSpaceDE w:val="0"/>
        <w:autoSpaceDN w:val="0"/>
        <w:adjustRightInd w:val="0"/>
        <w:ind w:left="198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ACCIL stated they can share the bills they are looking at.</w:t>
      </w:r>
    </w:p>
    <w:p w14:paraId="0F228BAF" w14:textId="2576CA75" w:rsidR="006C0BA6" w:rsidRPr="00515904" w:rsidRDefault="00AA2E9B" w:rsidP="006C0BA6">
      <w:pPr>
        <w:pStyle w:val="ListParagraph"/>
        <w:widowControl w:val="0"/>
        <w:numPr>
          <w:ilvl w:val="4"/>
          <w:numId w:val="12"/>
        </w:numPr>
        <w:autoSpaceDE w:val="0"/>
        <w:autoSpaceDN w:val="0"/>
        <w:adjustRightInd w:val="0"/>
        <w:ind w:left="162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Checking to see what other SILC’s in the nation doing</w:t>
      </w:r>
    </w:p>
    <w:p w14:paraId="11E1FB6A" w14:textId="77DAD352" w:rsidR="00AA2E9B" w:rsidRPr="00515904" w:rsidRDefault="00AA2E9B" w:rsidP="006C0BA6">
      <w:pPr>
        <w:pStyle w:val="ListParagraph"/>
        <w:widowControl w:val="0"/>
        <w:numPr>
          <w:ilvl w:val="4"/>
          <w:numId w:val="12"/>
        </w:numPr>
        <w:autoSpaceDE w:val="0"/>
        <w:autoSpaceDN w:val="0"/>
        <w:adjustRightInd w:val="0"/>
        <w:ind w:left="162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Seeing if there is difference between 501c3 and not SILCs.</w:t>
      </w:r>
    </w:p>
    <w:p w14:paraId="459B74C0" w14:textId="144FD022" w:rsidR="00AA2E9B" w:rsidRPr="00515904" w:rsidRDefault="00AA2E9B" w:rsidP="006C0BA6">
      <w:pPr>
        <w:pStyle w:val="ListParagraph"/>
        <w:widowControl w:val="0"/>
        <w:numPr>
          <w:ilvl w:val="4"/>
          <w:numId w:val="12"/>
        </w:numPr>
        <w:autoSpaceDE w:val="0"/>
        <w:autoSpaceDN w:val="0"/>
        <w:adjustRightInd w:val="0"/>
        <w:ind w:left="162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Looking at way to utilize the public policy page on the website and update it. Discussion on need to update website.</w:t>
      </w:r>
    </w:p>
    <w:p w14:paraId="5BE4FF1B" w14:textId="1C67B268" w:rsidR="006C0BA6" w:rsidRPr="00515904" w:rsidRDefault="006C0BA6" w:rsidP="006C0BA6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ind w:left="1260"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1</w:t>
      </w:r>
      <w:r w:rsidRPr="00515904">
        <w:rPr>
          <w:rFonts w:ascii="Arial" w:hAnsi="Arial" w:cs="Arial"/>
          <w:bCs/>
          <w:sz w:val="40"/>
          <w:szCs w:val="40"/>
          <w:vertAlign w:val="superscript"/>
        </w:rPr>
        <w:t>st</w:t>
      </w:r>
      <w:r w:rsidRPr="00515904">
        <w:rPr>
          <w:rFonts w:ascii="Arial" w:hAnsi="Arial" w:cs="Arial"/>
          <w:bCs/>
          <w:sz w:val="40"/>
          <w:szCs w:val="40"/>
        </w:rPr>
        <w:t xml:space="preserve"> meeting was March 7</w:t>
      </w:r>
      <w:r w:rsidRPr="00515904">
        <w:rPr>
          <w:rFonts w:ascii="Arial" w:hAnsi="Arial" w:cs="Arial"/>
          <w:bCs/>
          <w:sz w:val="40"/>
          <w:szCs w:val="40"/>
          <w:vertAlign w:val="superscript"/>
        </w:rPr>
        <w:t>th</w:t>
      </w:r>
      <w:r w:rsidRPr="00515904">
        <w:rPr>
          <w:rFonts w:ascii="Arial" w:hAnsi="Arial" w:cs="Arial"/>
          <w:bCs/>
          <w:sz w:val="40"/>
          <w:szCs w:val="40"/>
        </w:rPr>
        <w:t>, next one is in April 24th</w:t>
      </w:r>
    </w:p>
    <w:p w14:paraId="638DD70D" w14:textId="6462EC97" w:rsidR="002C6D23" w:rsidRPr="00515904" w:rsidRDefault="00F34CB6" w:rsidP="00A63B2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900"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Membership (Joe)</w:t>
      </w:r>
      <w:r w:rsidR="00D473C8" w:rsidRPr="00515904">
        <w:rPr>
          <w:rFonts w:ascii="Arial" w:hAnsi="Arial" w:cs="Arial"/>
          <w:bCs/>
          <w:sz w:val="40"/>
          <w:szCs w:val="40"/>
        </w:rPr>
        <w:t xml:space="preserve"> </w:t>
      </w:r>
    </w:p>
    <w:p w14:paraId="71A89D47" w14:textId="5F3EFF90" w:rsidR="00B36F42" w:rsidRPr="00515904" w:rsidRDefault="00B36F42" w:rsidP="00B36F42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ind w:left="1260"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Owen resigned from Council have a vacancy to fill right now.</w:t>
      </w:r>
    </w:p>
    <w:p w14:paraId="0EDF22B0" w14:textId="79E20F5E" w:rsidR="00B36F42" w:rsidRPr="00515904" w:rsidRDefault="00B36F42" w:rsidP="00B36F42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ind w:left="126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Invite any persons who might be interested in joining the SILC to the April 17</w:t>
      </w:r>
      <w:r w:rsidRPr="00515904">
        <w:rPr>
          <w:rFonts w:ascii="Arial" w:hAnsi="Arial" w:cs="Arial"/>
          <w:bCs/>
          <w:sz w:val="40"/>
          <w:szCs w:val="40"/>
          <w:vertAlign w:val="superscript"/>
        </w:rPr>
        <w:t>th</w:t>
      </w:r>
      <w:r w:rsidRPr="00515904">
        <w:rPr>
          <w:rFonts w:ascii="Arial" w:hAnsi="Arial" w:cs="Arial"/>
          <w:bCs/>
          <w:sz w:val="40"/>
          <w:szCs w:val="40"/>
        </w:rPr>
        <w:t xml:space="preserve"> meeting at the Denver Metro office 2211 W. Evans, Denver (Evans between Federal and Santa Fe). They can fill out a pre-application from the SILC website.</w:t>
      </w:r>
      <w:r w:rsidR="00125FDA" w:rsidRPr="00515904">
        <w:rPr>
          <w:rFonts w:ascii="Arial" w:hAnsi="Arial" w:cs="Arial"/>
          <w:bCs/>
          <w:sz w:val="40"/>
          <w:szCs w:val="40"/>
        </w:rPr>
        <w:t xml:space="preserve"> NOTE: Date may be changed to accommodate Easter Sunday.</w:t>
      </w:r>
    </w:p>
    <w:p w14:paraId="08121935" w14:textId="15BD65B3" w:rsidR="00DF3D97" w:rsidRPr="00515904" w:rsidRDefault="006C0BA6" w:rsidP="00B36F42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ind w:left="126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Member status and expirations were reviewed.</w:t>
      </w:r>
    </w:p>
    <w:p w14:paraId="34513641" w14:textId="37EC7831" w:rsidR="006017A3" w:rsidRPr="00515904" w:rsidRDefault="006017A3" w:rsidP="00A63B2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900"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lastRenderedPageBreak/>
        <w:t>Youth (Bill</w:t>
      </w:r>
      <w:r w:rsidR="00075614" w:rsidRPr="00515904">
        <w:rPr>
          <w:rFonts w:ascii="Arial" w:hAnsi="Arial" w:cs="Arial"/>
          <w:bCs/>
          <w:sz w:val="40"/>
          <w:szCs w:val="40"/>
        </w:rPr>
        <w:t>)</w:t>
      </w:r>
    </w:p>
    <w:p w14:paraId="3C397962" w14:textId="2239A61E" w:rsidR="00B36F42" w:rsidRPr="00515904" w:rsidRDefault="00B36F42" w:rsidP="00B36F42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ind w:left="1260"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Youth Leadership Forum</w:t>
      </w:r>
      <w:r w:rsidR="00885176" w:rsidRPr="00515904">
        <w:rPr>
          <w:rFonts w:ascii="Arial" w:hAnsi="Arial" w:cs="Arial"/>
          <w:bCs/>
          <w:sz w:val="40"/>
          <w:szCs w:val="40"/>
        </w:rPr>
        <w:t xml:space="preserve"> was the youth presentation</w:t>
      </w:r>
    </w:p>
    <w:p w14:paraId="62F5DBE5" w14:textId="77777777" w:rsidR="000B2012" w:rsidRPr="00515904" w:rsidRDefault="000B2012" w:rsidP="000B2012">
      <w:pPr>
        <w:pStyle w:val="ListParagraph"/>
        <w:ind w:left="2520"/>
        <w:rPr>
          <w:rFonts w:ascii="Arial" w:eastAsia="Times New Roman" w:hAnsi="Arial" w:cs="Arial"/>
          <w:sz w:val="40"/>
          <w:szCs w:val="40"/>
        </w:rPr>
      </w:pPr>
    </w:p>
    <w:p w14:paraId="77A2D688" w14:textId="61A54BE0" w:rsidR="00075614" w:rsidRPr="00515904" w:rsidRDefault="00075614" w:rsidP="00A63B25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A</w:t>
      </w:r>
      <w:r w:rsidR="000B2012" w:rsidRPr="00515904">
        <w:rPr>
          <w:rFonts w:ascii="Arial" w:hAnsi="Arial" w:cs="Arial"/>
          <w:bCs/>
          <w:sz w:val="40"/>
          <w:szCs w:val="40"/>
        </w:rPr>
        <w:t>d Hoc Committee Updates</w:t>
      </w:r>
    </w:p>
    <w:p w14:paraId="5C73AAC4" w14:textId="167815EC" w:rsidR="000B2012" w:rsidRPr="00515904" w:rsidRDefault="000B2012" w:rsidP="00A63B25">
      <w:pPr>
        <w:pStyle w:val="ListParagraph"/>
        <w:widowControl w:val="0"/>
        <w:numPr>
          <w:ilvl w:val="2"/>
          <w:numId w:val="12"/>
        </w:numPr>
        <w:autoSpaceDE w:val="0"/>
        <w:autoSpaceDN w:val="0"/>
        <w:adjustRightInd w:val="0"/>
        <w:ind w:left="900"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Communications - Website/Social Media (</w:t>
      </w:r>
      <w:r w:rsidR="00D473C8" w:rsidRPr="00515904">
        <w:rPr>
          <w:rFonts w:ascii="Arial" w:hAnsi="Arial" w:cs="Arial"/>
          <w:bCs/>
          <w:sz w:val="40"/>
          <w:szCs w:val="40"/>
        </w:rPr>
        <w:t>Joe</w:t>
      </w:r>
      <w:r w:rsidRPr="00515904">
        <w:rPr>
          <w:rFonts w:ascii="Arial" w:hAnsi="Arial" w:cs="Arial"/>
          <w:bCs/>
          <w:sz w:val="40"/>
          <w:szCs w:val="40"/>
        </w:rPr>
        <w:t>)</w:t>
      </w:r>
    </w:p>
    <w:p w14:paraId="0B71525D" w14:textId="179A60BB" w:rsidR="004D41F3" w:rsidRPr="00515904" w:rsidRDefault="004D41F3" w:rsidP="004D41F3">
      <w:pPr>
        <w:pStyle w:val="ListParagraph"/>
        <w:widowControl w:val="0"/>
        <w:numPr>
          <w:ilvl w:val="3"/>
          <w:numId w:val="12"/>
        </w:numPr>
        <w:autoSpaceDE w:val="0"/>
        <w:autoSpaceDN w:val="0"/>
        <w:adjustRightInd w:val="0"/>
        <w:ind w:left="126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Everyone needs to review the website and provide Joe feedback. He will then meet with contractor to review changes to be made.</w:t>
      </w:r>
    </w:p>
    <w:p w14:paraId="633F3D5F" w14:textId="1F321DD3" w:rsidR="000B2012" w:rsidRPr="00515904" w:rsidRDefault="000B2012" w:rsidP="00A63B25">
      <w:pPr>
        <w:pStyle w:val="ListParagraph"/>
        <w:numPr>
          <w:ilvl w:val="0"/>
          <w:numId w:val="12"/>
        </w:numPr>
        <w:ind w:left="90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501</w:t>
      </w:r>
      <w:r w:rsidR="00075614" w:rsidRPr="00515904">
        <w:rPr>
          <w:rFonts w:ascii="Arial" w:eastAsia="Times New Roman" w:hAnsi="Arial" w:cs="Arial"/>
          <w:sz w:val="40"/>
          <w:szCs w:val="40"/>
        </w:rPr>
        <w:t xml:space="preserve"> C-3</w:t>
      </w:r>
      <w:r w:rsidRPr="00515904">
        <w:rPr>
          <w:rFonts w:ascii="Arial" w:eastAsia="Times New Roman" w:hAnsi="Arial" w:cs="Arial"/>
          <w:sz w:val="40"/>
          <w:szCs w:val="40"/>
        </w:rPr>
        <w:t xml:space="preserve"> (Joe) </w:t>
      </w:r>
    </w:p>
    <w:p w14:paraId="25F24A2A" w14:textId="541B7780" w:rsidR="004D41F3" w:rsidRPr="00515904" w:rsidRDefault="004D41F3" w:rsidP="004D41F3">
      <w:pPr>
        <w:pStyle w:val="ListParagraph"/>
        <w:numPr>
          <w:ilvl w:val="1"/>
          <w:numId w:val="12"/>
        </w:numPr>
        <w:ind w:left="117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 xml:space="preserve">Joe met with Secretary of State. Did not know of any information or situation that would prevent the </w:t>
      </w:r>
      <w:r w:rsidR="00576D8E" w:rsidRPr="00515904">
        <w:rPr>
          <w:rFonts w:ascii="Arial" w:eastAsia="Times New Roman" w:hAnsi="Arial" w:cs="Arial"/>
          <w:sz w:val="40"/>
          <w:szCs w:val="40"/>
        </w:rPr>
        <w:t>creation</w:t>
      </w:r>
      <w:r w:rsidRPr="00515904">
        <w:rPr>
          <w:rFonts w:ascii="Arial" w:eastAsia="Times New Roman" w:hAnsi="Arial" w:cs="Arial"/>
          <w:sz w:val="40"/>
          <w:szCs w:val="40"/>
        </w:rPr>
        <w:t>. Suggestion is to apply because it takes 6-12 months to do.</w:t>
      </w:r>
    </w:p>
    <w:p w14:paraId="3CFE2906" w14:textId="18A19F84" w:rsidR="004D41F3" w:rsidRPr="00515904" w:rsidRDefault="004D41F3" w:rsidP="004D41F3">
      <w:pPr>
        <w:pStyle w:val="ListParagraph"/>
        <w:numPr>
          <w:ilvl w:val="1"/>
          <w:numId w:val="12"/>
        </w:numPr>
        <w:ind w:left="117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 xml:space="preserve">Chris Roe and Stephen </w:t>
      </w:r>
      <w:proofErr w:type="spellStart"/>
      <w:r w:rsidRPr="00515904">
        <w:rPr>
          <w:rFonts w:ascii="Arial" w:eastAsia="Times New Roman" w:hAnsi="Arial" w:cs="Arial"/>
          <w:sz w:val="40"/>
          <w:szCs w:val="40"/>
        </w:rPr>
        <w:t>Heidenreich</w:t>
      </w:r>
      <w:proofErr w:type="spellEnd"/>
      <w:r w:rsidRPr="00515904">
        <w:rPr>
          <w:rFonts w:ascii="Arial" w:eastAsia="Times New Roman" w:hAnsi="Arial" w:cs="Arial"/>
          <w:sz w:val="40"/>
          <w:szCs w:val="40"/>
        </w:rPr>
        <w:t xml:space="preserve"> want to join committee</w:t>
      </w:r>
    </w:p>
    <w:p w14:paraId="038B317B" w14:textId="4B0E5B2E" w:rsidR="000B2012" w:rsidRPr="00515904" w:rsidRDefault="000B2012" w:rsidP="00A63B25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ind w:left="900" w:right="-144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Retreat Committee (Joe)</w:t>
      </w:r>
    </w:p>
    <w:p w14:paraId="508F653B" w14:textId="268AC4E4" w:rsidR="004D41F3" w:rsidRPr="00515904" w:rsidRDefault="004D41F3" w:rsidP="004D41F3">
      <w:pPr>
        <w:pStyle w:val="ListParagraph"/>
        <w:widowControl w:val="0"/>
        <w:numPr>
          <w:ilvl w:val="1"/>
          <w:numId w:val="12"/>
        </w:numPr>
        <w:autoSpaceDE w:val="0"/>
        <w:autoSpaceDN w:val="0"/>
        <w:adjustRightInd w:val="0"/>
        <w:ind w:left="126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Joe will set up a Doodle poll to establish a meeting to set agenda and budget</w:t>
      </w:r>
    </w:p>
    <w:p w14:paraId="2C45BFDD" w14:textId="77777777" w:rsidR="000B2012" w:rsidRPr="00515904" w:rsidRDefault="000B2012" w:rsidP="00A63B25">
      <w:pPr>
        <w:pStyle w:val="ListParagraph"/>
        <w:numPr>
          <w:ilvl w:val="0"/>
          <w:numId w:val="12"/>
        </w:numPr>
        <w:ind w:left="90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 xml:space="preserve">SILC Coordinator workgroup (Joe) </w:t>
      </w:r>
    </w:p>
    <w:p w14:paraId="5778B5D2" w14:textId="45E3D5D7" w:rsidR="004D41F3" w:rsidRPr="00515904" w:rsidRDefault="004D41F3" w:rsidP="004D41F3">
      <w:pPr>
        <w:pStyle w:val="ListParagraph"/>
        <w:numPr>
          <w:ilvl w:val="1"/>
          <w:numId w:val="12"/>
        </w:numPr>
        <w:ind w:left="126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There were no applications for the DQ</w:t>
      </w:r>
    </w:p>
    <w:p w14:paraId="12227BD3" w14:textId="77777777" w:rsidR="00075614" w:rsidRPr="00515904" w:rsidRDefault="00075614" w:rsidP="00075614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40"/>
          <w:szCs w:val="40"/>
        </w:rPr>
      </w:pPr>
    </w:p>
    <w:p w14:paraId="60EC2D89" w14:textId="262D871C" w:rsidR="00B9384C" w:rsidRPr="00515904" w:rsidRDefault="008F55A5" w:rsidP="00B9384C">
      <w:pPr>
        <w:widowControl w:val="0"/>
        <w:autoSpaceDE w:val="0"/>
        <w:autoSpaceDN w:val="0"/>
        <w:adjustRightInd w:val="0"/>
        <w:ind w:right="-144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SRC Report (Melissa/Joe)</w:t>
      </w:r>
      <w:r w:rsidR="00F16865" w:rsidRPr="00515904">
        <w:rPr>
          <w:rFonts w:ascii="Arial" w:eastAsia="Times New Roman" w:hAnsi="Arial" w:cs="Arial"/>
          <w:sz w:val="40"/>
          <w:szCs w:val="40"/>
        </w:rPr>
        <w:t xml:space="preserve"> </w:t>
      </w:r>
    </w:p>
    <w:p w14:paraId="036F2B61" w14:textId="312676FE" w:rsidR="004D41F3" w:rsidRPr="00515904" w:rsidRDefault="004D41F3" w:rsidP="004D41F3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Melissa has resigned from SRC and we are required to have a seat on the SRC. Do need to apply for the SRC with the same process as SILC. If interested let Joe know.</w:t>
      </w:r>
    </w:p>
    <w:p w14:paraId="37B3B1CB" w14:textId="11A291F4" w:rsidR="004D41F3" w:rsidRPr="00515904" w:rsidRDefault="004D41F3" w:rsidP="004D41F3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lastRenderedPageBreak/>
        <w:t xml:space="preserve">Employment </w:t>
      </w:r>
      <w:proofErr w:type="gramStart"/>
      <w:r w:rsidRPr="00515904">
        <w:rPr>
          <w:rFonts w:ascii="Arial" w:eastAsia="Times New Roman" w:hAnsi="Arial" w:cs="Arial"/>
          <w:sz w:val="40"/>
          <w:szCs w:val="40"/>
        </w:rPr>
        <w:t>First</w:t>
      </w:r>
      <w:proofErr w:type="gramEnd"/>
      <w:r w:rsidRPr="00515904">
        <w:rPr>
          <w:rFonts w:ascii="Arial" w:eastAsia="Times New Roman" w:hAnsi="Arial" w:cs="Arial"/>
          <w:sz w:val="40"/>
          <w:szCs w:val="40"/>
        </w:rPr>
        <w:t xml:space="preserve"> is an initiative that the SRC is working on based on legislation. They have a lot of work to be accomplished by August.</w:t>
      </w:r>
    </w:p>
    <w:p w14:paraId="41D436D3" w14:textId="1AEF8083" w:rsidR="008F55A5" w:rsidRPr="00515904" w:rsidRDefault="008F55A5" w:rsidP="00B9384C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40"/>
          <w:szCs w:val="40"/>
        </w:rPr>
      </w:pPr>
    </w:p>
    <w:p w14:paraId="6E529EAB" w14:textId="44A76EDE" w:rsidR="00B9384C" w:rsidRPr="00515904" w:rsidRDefault="00B9384C" w:rsidP="00A63B25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 xml:space="preserve">DVR Report (Jennifer) </w:t>
      </w:r>
    </w:p>
    <w:p w14:paraId="24C5E86D" w14:textId="2F3F54ED" w:rsidR="004D41F3" w:rsidRPr="00515904" w:rsidRDefault="00694A4C" w:rsidP="00694A4C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Applications, employed status’, successful closures, and wages are up in February</w:t>
      </w:r>
    </w:p>
    <w:p w14:paraId="10109DCA" w14:textId="5FD8B7B8" w:rsidR="00694A4C" w:rsidRPr="00515904" w:rsidRDefault="00694A4C" w:rsidP="00694A4C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Youth unit is providing parent informational meetings in March.</w:t>
      </w:r>
    </w:p>
    <w:p w14:paraId="68820A79" w14:textId="45C72C37" w:rsidR="00694A4C" w:rsidRPr="00515904" w:rsidRDefault="00694A4C" w:rsidP="00694A4C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Stakeholder outreach will be completed in March and April</w:t>
      </w:r>
    </w:p>
    <w:p w14:paraId="180D000A" w14:textId="04F816BF" w:rsidR="00694A4C" w:rsidRPr="00515904" w:rsidRDefault="00694A4C" w:rsidP="00694A4C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DVR is having their RSA monitoring report in April</w:t>
      </w:r>
    </w:p>
    <w:p w14:paraId="44465D16" w14:textId="338CCE67" w:rsidR="00152ECB" w:rsidRPr="00515904" w:rsidRDefault="00152ECB" w:rsidP="00152ECB">
      <w:pPr>
        <w:widowControl w:val="0"/>
        <w:autoSpaceDE w:val="0"/>
        <w:autoSpaceDN w:val="0"/>
        <w:adjustRightInd w:val="0"/>
        <w:ind w:left="1440" w:right="-1440"/>
        <w:rPr>
          <w:rFonts w:ascii="Arial" w:hAnsi="Arial" w:cs="Arial"/>
          <w:bCs/>
          <w:sz w:val="40"/>
          <w:szCs w:val="40"/>
        </w:rPr>
      </w:pPr>
    </w:p>
    <w:p w14:paraId="3BD71B96" w14:textId="0A05264D" w:rsidR="00152ECB" w:rsidRPr="00515904" w:rsidRDefault="00152ECB" w:rsidP="00A63B25">
      <w:pPr>
        <w:widowControl w:val="0"/>
        <w:autoSpaceDE w:val="0"/>
        <w:autoSpaceDN w:val="0"/>
        <w:adjustRightInd w:val="0"/>
        <w:ind w:right="-144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121 report</w:t>
      </w:r>
      <w:r w:rsidR="00D473C8" w:rsidRPr="00515904">
        <w:rPr>
          <w:rFonts w:ascii="Arial" w:hAnsi="Arial" w:cs="Arial"/>
          <w:bCs/>
          <w:sz w:val="40"/>
          <w:szCs w:val="40"/>
        </w:rPr>
        <w:t xml:space="preserve"> (Travis)</w:t>
      </w:r>
    </w:p>
    <w:p w14:paraId="029B02C3" w14:textId="0E74F07A" w:rsidR="00A6444E" w:rsidRPr="00515904" w:rsidRDefault="00533E06" w:rsidP="00533E06">
      <w:pPr>
        <w:pStyle w:val="ListParagraph"/>
        <w:widowControl w:val="0"/>
        <w:numPr>
          <w:ilvl w:val="0"/>
          <w:numId w:val="31"/>
        </w:numPr>
        <w:autoSpaceDE w:val="0"/>
        <w:autoSpaceDN w:val="0"/>
        <w:adjustRightInd w:val="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Good to know that Martha found a representative to apply for 121 from the Southern Ute.</w:t>
      </w:r>
    </w:p>
    <w:p w14:paraId="14626309" w14:textId="0EB97ABB" w:rsidR="00533E06" w:rsidRPr="00515904" w:rsidRDefault="00533E06" w:rsidP="003E7ED5">
      <w:pPr>
        <w:pStyle w:val="ListParagraph"/>
        <w:widowControl w:val="0"/>
        <w:numPr>
          <w:ilvl w:val="0"/>
          <w:numId w:val="31"/>
        </w:numPr>
        <w:autoSpaceDE w:val="0"/>
        <w:autoSpaceDN w:val="0"/>
        <w:adjustRightInd w:val="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 xml:space="preserve">Ute Mountain Ute </w:t>
      </w:r>
      <w:r w:rsidR="00F43266" w:rsidRPr="00515904">
        <w:rPr>
          <w:rFonts w:ascii="Arial" w:hAnsi="Arial" w:cs="Arial"/>
          <w:bCs/>
          <w:sz w:val="40"/>
          <w:szCs w:val="40"/>
        </w:rPr>
        <w:t>maintained their</w:t>
      </w:r>
      <w:r w:rsidRPr="00515904">
        <w:rPr>
          <w:rFonts w:ascii="Arial" w:hAnsi="Arial" w:cs="Arial"/>
          <w:bCs/>
          <w:sz w:val="40"/>
          <w:szCs w:val="40"/>
        </w:rPr>
        <w:t xml:space="preserve"> federal </w:t>
      </w:r>
      <w:r w:rsidR="00F43266" w:rsidRPr="00515904">
        <w:rPr>
          <w:rFonts w:ascii="Arial" w:hAnsi="Arial" w:cs="Arial"/>
          <w:bCs/>
          <w:sz w:val="40"/>
          <w:szCs w:val="40"/>
        </w:rPr>
        <w:t xml:space="preserve">VR </w:t>
      </w:r>
      <w:r w:rsidRPr="00515904">
        <w:rPr>
          <w:rFonts w:ascii="Arial" w:hAnsi="Arial" w:cs="Arial"/>
          <w:bCs/>
          <w:sz w:val="40"/>
          <w:szCs w:val="40"/>
        </w:rPr>
        <w:t>grant</w:t>
      </w:r>
      <w:r w:rsidR="003E7ED5" w:rsidRPr="00515904">
        <w:rPr>
          <w:rFonts w:ascii="Arial" w:hAnsi="Arial" w:cs="Arial"/>
          <w:bCs/>
          <w:sz w:val="40"/>
          <w:szCs w:val="40"/>
        </w:rPr>
        <w:t xml:space="preserve"> and several others</w:t>
      </w:r>
    </w:p>
    <w:p w14:paraId="2DE7B96B" w14:textId="5664C5B4" w:rsidR="003E7ED5" w:rsidRPr="00515904" w:rsidRDefault="003E7ED5" w:rsidP="003E7ED5">
      <w:pPr>
        <w:pStyle w:val="ListParagraph"/>
        <w:widowControl w:val="0"/>
        <w:numPr>
          <w:ilvl w:val="0"/>
          <w:numId w:val="31"/>
        </w:numPr>
        <w:autoSpaceDE w:val="0"/>
        <w:autoSpaceDN w:val="0"/>
        <w:adjustRightInd w:val="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They are having issues with sharing data across programs</w:t>
      </w:r>
    </w:p>
    <w:p w14:paraId="24F18D51" w14:textId="3079949E" w:rsidR="00386534" w:rsidRPr="00515904" w:rsidRDefault="00386534" w:rsidP="00152ECB">
      <w:pPr>
        <w:widowControl w:val="0"/>
        <w:autoSpaceDE w:val="0"/>
        <w:autoSpaceDN w:val="0"/>
        <w:adjustRightInd w:val="0"/>
        <w:ind w:left="1440" w:right="-1440"/>
        <w:rPr>
          <w:rFonts w:ascii="Arial" w:hAnsi="Arial" w:cs="Arial"/>
          <w:bCs/>
          <w:color w:val="FF0000"/>
          <w:sz w:val="40"/>
          <w:szCs w:val="40"/>
        </w:rPr>
      </w:pPr>
    </w:p>
    <w:p w14:paraId="782EA426" w14:textId="19F946B1" w:rsidR="002D199D" w:rsidRPr="00515904" w:rsidRDefault="002D199D" w:rsidP="002D199D">
      <w:pPr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 xml:space="preserve">Center’s Director’s Report </w:t>
      </w:r>
      <w:r w:rsidRPr="00515904">
        <w:rPr>
          <w:rFonts w:ascii="Arial" w:eastAsia="Times New Roman" w:hAnsi="Arial" w:cs="Arial"/>
          <w:sz w:val="40"/>
          <w:szCs w:val="40"/>
        </w:rPr>
        <w:t>(Nancy)</w:t>
      </w:r>
    </w:p>
    <w:p w14:paraId="56060F5A" w14:textId="72A88650" w:rsidR="003E7ED5" w:rsidRPr="00515904" w:rsidRDefault="005C7C87" w:rsidP="003E7ED5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lastRenderedPageBreak/>
        <w:t>Buttons that were distributed at ACCIL Legislative luncheon on Feb 6</w:t>
      </w:r>
      <w:r w:rsidRPr="00515904">
        <w:rPr>
          <w:rFonts w:ascii="Arial" w:eastAsia="Times New Roman" w:hAnsi="Arial" w:cs="Arial"/>
          <w:sz w:val="40"/>
          <w:szCs w:val="40"/>
          <w:vertAlign w:val="superscript"/>
        </w:rPr>
        <w:t>th</w:t>
      </w:r>
      <w:r w:rsidR="00125FDA" w:rsidRPr="00515904">
        <w:rPr>
          <w:rFonts w:ascii="Arial" w:eastAsia="Times New Roman" w:hAnsi="Arial" w:cs="Arial"/>
          <w:sz w:val="40"/>
          <w:szCs w:val="40"/>
          <w:vertAlign w:val="superscript"/>
        </w:rPr>
        <w:t xml:space="preserve"> </w:t>
      </w:r>
      <w:r w:rsidR="00125FDA" w:rsidRPr="00515904">
        <w:rPr>
          <w:rFonts w:ascii="Arial" w:eastAsia="Times New Roman" w:hAnsi="Arial" w:cs="Arial"/>
          <w:sz w:val="40"/>
          <w:szCs w:val="40"/>
        </w:rPr>
        <w:t>were given to the SILC.</w:t>
      </w:r>
      <w:r w:rsidRPr="00515904">
        <w:rPr>
          <w:rFonts w:ascii="Arial" w:eastAsia="Times New Roman" w:hAnsi="Arial" w:cs="Arial"/>
          <w:sz w:val="40"/>
          <w:szCs w:val="40"/>
        </w:rPr>
        <w:t xml:space="preserve"> Summary of the event was provided.</w:t>
      </w:r>
    </w:p>
    <w:p w14:paraId="5B0C51E3" w14:textId="4180D93E" w:rsidR="005C7C87" w:rsidRPr="00515904" w:rsidRDefault="005C7C87" w:rsidP="003E7ED5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Jan 31 - Linda Taylor, Ian Engle, and Patricia Yeager gave a presentation at the JBC Hearing on the programs and services provided under the increase in funding under SB 15-240.</w:t>
      </w:r>
    </w:p>
    <w:p w14:paraId="66FB2477" w14:textId="2F087DDC" w:rsidR="005C7C87" w:rsidRPr="00515904" w:rsidRDefault="00857F98" w:rsidP="003E7ED5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Atlantis Community Inc. joined ACCIL and Connections for Independent Living dropped out in January</w:t>
      </w:r>
    </w:p>
    <w:p w14:paraId="73D12661" w14:textId="1473BBF7" w:rsidR="00857F98" w:rsidRPr="00515904" w:rsidRDefault="00857F98" w:rsidP="003E7ED5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 xml:space="preserve">David Robinson left CPWD as the Executive Director (ED) </w:t>
      </w:r>
      <w:r w:rsidR="00125FDA" w:rsidRPr="00515904">
        <w:rPr>
          <w:rFonts w:ascii="Arial" w:eastAsia="Times New Roman" w:hAnsi="Arial" w:cs="Arial"/>
          <w:sz w:val="40"/>
          <w:szCs w:val="40"/>
        </w:rPr>
        <w:t xml:space="preserve">at </w:t>
      </w:r>
      <w:r w:rsidRPr="00515904">
        <w:rPr>
          <w:rFonts w:ascii="Arial" w:eastAsia="Times New Roman" w:hAnsi="Arial" w:cs="Arial"/>
          <w:sz w:val="40"/>
          <w:szCs w:val="40"/>
        </w:rPr>
        <w:t xml:space="preserve">the end of February to retire. Maria </w:t>
      </w:r>
      <w:proofErr w:type="spellStart"/>
      <w:r w:rsidRPr="00515904">
        <w:rPr>
          <w:rFonts w:ascii="Arial" w:eastAsia="Times New Roman" w:hAnsi="Arial" w:cs="Arial"/>
          <w:sz w:val="40"/>
          <w:szCs w:val="40"/>
        </w:rPr>
        <w:t>Stepanyan</w:t>
      </w:r>
      <w:proofErr w:type="spellEnd"/>
      <w:r w:rsidRPr="00515904">
        <w:rPr>
          <w:rFonts w:ascii="Arial" w:eastAsia="Times New Roman" w:hAnsi="Arial" w:cs="Arial"/>
          <w:sz w:val="40"/>
          <w:szCs w:val="40"/>
        </w:rPr>
        <w:t xml:space="preserve"> is the Acting ED. They will hold a search</w:t>
      </w:r>
      <w:r w:rsidR="00125FDA" w:rsidRPr="00515904">
        <w:rPr>
          <w:rFonts w:ascii="Arial" w:eastAsia="Times New Roman" w:hAnsi="Arial" w:cs="Arial"/>
          <w:sz w:val="40"/>
          <w:szCs w:val="40"/>
        </w:rPr>
        <w:t xml:space="preserve"> for a new ED</w:t>
      </w:r>
      <w:r w:rsidRPr="00515904">
        <w:rPr>
          <w:rFonts w:ascii="Arial" w:eastAsia="Times New Roman" w:hAnsi="Arial" w:cs="Arial"/>
          <w:sz w:val="40"/>
          <w:szCs w:val="40"/>
        </w:rPr>
        <w:t>.</w:t>
      </w:r>
    </w:p>
    <w:p w14:paraId="30B7EC13" w14:textId="0C7C0F20" w:rsidR="00B9384C" w:rsidRPr="00515904" w:rsidRDefault="002D199D" w:rsidP="00B3182C">
      <w:pPr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ab/>
      </w:r>
      <w:r w:rsidRPr="00515904">
        <w:rPr>
          <w:rFonts w:ascii="Arial" w:eastAsia="Times New Roman" w:hAnsi="Arial" w:cs="Arial"/>
          <w:sz w:val="40"/>
          <w:szCs w:val="40"/>
        </w:rPr>
        <w:tab/>
      </w:r>
      <w:r w:rsidRPr="00515904">
        <w:rPr>
          <w:rFonts w:ascii="Arial" w:eastAsia="Times New Roman" w:hAnsi="Arial" w:cs="Arial"/>
          <w:sz w:val="40"/>
          <w:szCs w:val="40"/>
        </w:rPr>
        <w:tab/>
      </w:r>
    </w:p>
    <w:p w14:paraId="4DA8A65F" w14:textId="5887DF42" w:rsidR="00FD0D31" w:rsidRPr="00515904" w:rsidRDefault="00FD0D31" w:rsidP="00FD0D31">
      <w:pPr>
        <w:spacing w:line="360" w:lineRule="auto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Conferences and Trainings</w:t>
      </w:r>
      <w:r w:rsidR="00A6444E" w:rsidRPr="00515904">
        <w:rPr>
          <w:rFonts w:ascii="Arial" w:eastAsia="Times New Roman" w:hAnsi="Arial" w:cs="Arial"/>
          <w:sz w:val="40"/>
          <w:szCs w:val="40"/>
        </w:rPr>
        <w:t xml:space="preserve"> (Select attendees)</w:t>
      </w:r>
    </w:p>
    <w:p w14:paraId="5F4F982A" w14:textId="4F93D535" w:rsidR="00531006" w:rsidRPr="00515904" w:rsidRDefault="00531006" w:rsidP="00A63B25">
      <w:pPr>
        <w:pStyle w:val="ListParagraph"/>
        <w:numPr>
          <w:ilvl w:val="0"/>
          <w:numId w:val="15"/>
        </w:numPr>
        <w:shd w:val="clear" w:color="auto" w:fill="FFFFFF"/>
        <w:spacing w:after="150"/>
        <w:ind w:left="90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Youth Transition Nat’l Conference Denver Westin 4/18-20</w:t>
      </w:r>
    </w:p>
    <w:p w14:paraId="154A9A2E" w14:textId="7D10AB49" w:rsidR="000A60DC" w:rsidRPr="00515904" w:rsidRDefault="000A60DC" w:rsidP="000A60DC">
      <w:pPr>
        <w:pStyle w:val="ListParagraph"/>
        <w:numPr>
          <w:ilvl w:val="1"/>
          <w:numId w:val="15"/>
        </w:numPr>
        <w:shd w:val="clear" w:color="auto" w:fill="FFFFFF"/>
        <w:spacing w:after="150"/>
        <w:ind w:left="126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 xml:space="preserve">Steve </w:t>
      </w:r>
      <w:proofErr w:type="spellStart"/>
      <w:r w:rsidRPr="00515904">
        <w:rPr>
          <w:rFonts w:ascii="Arial" w:eastAsia="Times New Roman" w:hAnsi="Arial" w:cs="Arial"/>
          <w:sz w:val="40"/>
          <w:szCs w:val="40"/>
        </w:rPr>
        <w:t>Heidenreich</w:t>
      </w:r>
      <w:proofErr w:type="spellEnd"/>
      <w:r w:rsidRPr="00515904">
        <w:rPr>
          <w:rFonts w:ascii="Arial" w:eastAsia="Times New Roman" w:hAnsi="Arial" w:cs="Arial"/>
          <w:sz w:val="40"/>
          <w:szCs w:val="40"/>
        </w:rPr>
        <w:t>, Martha Mason, and Rick Newell stated they want to go</w:t>
      </w:r>
    </w:p>
    <w:p w14:paraId="0587F4EF" w14:textId="52AF4301" w:rsidR="00531006" w:rsidRPr="00515904" w:rsidRDefault="00531006" w:rsidP="00A63B25">
      <w:pPr>
        <w:pStyle w:val="ListParagraph"/>
        <w:numPr>
          <w:ilvl w:val="0"/>
          <w:numId w:val="15"/>
        </w:numPr>
        <w:shd w:val="clear" w:color="auto" w:fill="FFFFFF"/>
        <w:spacing w:after="150"/>
        <w:ind w:left="90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National ADA Symposium, May 14-17, Chicago</w:t>
      </w:r>
    </w:p>
    <w:p w14:paraId="1EE4FA51" w14:textId="3FE3ED99" w:rsidR="000B2012" w:rsidRPr="00515904" w:rsidRDefault="00B3182C" w:rsidP="00A63B25">
      <w:pPr>
        <w:pStyle w:val="ListParagraph"/>
        <w:numPr>
          <w:ilvl w:val="0"/>
          <w:numId w:val="15"/>
        </w:numPr>
        <w:shd w:val="clear" w:color="auto" w:fill="FFFFFF"/>
        <w:spacing w:after="150"/>
        <w:ind w:left="90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NCIL</w:t>
      </w:r>
      <w:r w:rsidR="00A6444E" w:rsidRPr="00515904">
        <w:rPr>
          <w:rFonts w:ascii="Arial" w:eastAsia="Times New Roman" w:hAnsi="Arial" w:cs="Arial"/>
          <w:sz w:val="40"/>
          <w:szCs w:val="40"/>
        </w:rPr>
        <w:t xml:space="preserve">; </w:t>
      </w:r>
      <w:r w:rsidR="000B2012" w:rsidRPr="00515904">
        <w:rPr>
          <w:rFonts w:ascii="Arial" w:eastAsia="Times New Roman" w:hAnsi="Arial" w:cs="Arial"/>
          <w:sz w:val="40"/>
          <w:szCs w:val="40"/>
        </w:rPr>
        <w:t>July 23-28, 2017 Washington DC</w:t>
      </w:r>
    </w:p>
    <w:p w14:paraId="0B0DD68D" w14:textId="77777777" w:rsidR="00FD0D31" w:rsidRPr="00515904" w:rsidRDefault="00FD0D31" w:rsidP="002C71A0">
      <w:pPr>
        <w:rPr>
          <w:rFonts w:ascii="Arial" w:eastAsia="Times New Roman" w:hAnsi="Arial" w:cs="Arial"/>
          <w:sz w:val="40"/>
          <w:szCs w:val="40"/>
        </w:rPr>
      </w:pPr>
    </w:p>
    <w:p w14:paraId="33C2C786" w14:textId="5CC99688" w:rsidR="00CC564B" w:rsidRPr="00515904" w:rsidRDefault="00CC564B" w:rsidP="00CC564B">
      <w:pPr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New Business</w:t>
      </w:r>
      <w:r w:rsidR="003E7ED5" w:rsidRPr="00515904">
        <w:rPr>
          <w:rFonts w:ascii="Arial" w:eastAsia="Times New Roman" w:hAnsi="Arial" w:cs="Arial"/>
          <w:sz w:val="40"/>
          <w:szCs w:val="40"/>
        </w:rPr>
        <w:t xml:space="preserve"> (Joe)</w:t>
      </w:r>
    </w:p>
    <w:p w14:paraId="02E9ED1A" w14:textId="77777777" w:rsidR="00CC564B" w:rsidRPr="00515904" w:rsidRDefault="00CC564B" w:rsidP="00A63B25">
      <w:pPr>
        <w:pStyle w:val="ListParagraph"/>
        <w:numPr>
          <w:ilvl w:val="0"/>
          <w:numId w:val="6"/>
        </w:numPr>
        <w:ind w:left="90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Mapping Program update</w:t>
      </w:r>
    </w:p>
    <w:p w14:paraId="03880C81" w14:textId="47ECFDB9" w:rsidR="000A60DC" w:rsidRPr="00515904" w:rsidRDefault="000A60DC" w:rsidP="000A60DC">
      <w:pPr>
        <w:pStyle w:val="ListParagraph"/>
        <w:numPr>
          <w:ilvl w:val="1"/>
          <w:numId w:val="6"/>
        </w:numPr>
        <w:ind w:left="126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lastRenderedPageBreak/>
        <w:t>Tabled</w:t>
      </w:r>
    </w:p>
    <w:p w14:paraId="6339C267" w14:textId="4DEE0B3E" w:rsidR="00CC564B" w:rsidRPr="00515904" w:rsidRDefault="00C7068F" w:rsidP="00A63B25">
      <w:pPr>
        <w:pStyle w:val="ListParagraph"/>
        <w:numPr>
          <w:ilvl w:val="0"/>
          <w:numId w:val="6"/>
        </w:numPr>
        <w:ind w:left="90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Employment Diversity Symposium</w:t>
      </w:r>
    </w:p>
    <w:p w14:paraId="0906AD34" w14:textId="77777777" w:rsidR="00AD264F" w:rsidRPr="00515904" w:rsidRDefault="00AD264F" w:rsidP="00AD264F">
      <w:pPr>
        <w:pStyle w:val="ListParagraph"/>
        <w:numPr>
          <w:ilvl w:val="1"/>
          <w:numId w:val="6"/>
        </w:numPr>
        <w:ind w:left="126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Tabled</w:t>
      </w:r>
    </w:p>
    <w:p w14:paraId="73016C18" w14:textId="77777777" w:rsidR="003E7ED5" w:rsidRPr="00515904" w:rsidRDefault="00C7068F" w:rsidP="00A63B25">
      <w:pPr>
        <w:pStyle w:val="ListParagraph"/>
        <w:numPr>
          <w:ilvl w:val="0"/>
          <w:numId w:val="6"/>
        </w:numPr>
        <w:ind w:left="90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Meet &amp; Greet assignment:</w:t>
      </w:r>
      <w:r w:rsidR="00CC564B" w:rsidRPr="00515904">
        <w:rPr>
          <w:rFonts w:ascii="Arial" w:eastAsia="Times New Roman" w:hAnsi="Arial" w:cs="Arial"/>
          <w:sz w:val="40"/>
          <w:szCs w:val="40"/>
        </w:rPr>
        <w:t xml:space="preserve"> </w:t>
      </w:r>
    </w:p>
    <w:p w14:paraId="31198DDB" w14:textId="19B598D1" w:rsidR="00AD264F" w:rsidRPr="00515904" w:rsidRDefault="00125FDA" w:rsidP="00125FDA">
      <w:pPr>
        <w:pStyle w:val="ListParagraph"/>
        <w:numPr>
          <w:ilvl w:val="1"/>
          <w:numId w:val="6"/>
        </w:numPr>
        <w:ind w:left="126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May</w:t>
      </w:r>
    </w:p>
    <w:p w14:paraId="3CA0D15F" w14:textId="5970C36D" w:rsidR="003E7ED5" w:rsidRPr="00515904" w:rsidRDefault="003E7ED5" w:rsidP="003E7ED5">
      <w:pPr>
        <w:pStyle w:val="ListParagraph"/>
        <w:numPr>
          <w:ilvl w:val="2"/>
          <w:numId w:val="6"/>
        </w:numPr>
        <w:ind w:left="162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Travis Morgan will work with Martha on the May Meet &amp; Greet</w:t>
      </w:r>
    </w:p>
    <w:p w14:paraId="09226F67" w14:textId="77777777" w:rsidR="003E7ED5" w:rsidRPr="00515904" w:rsidRDefault="003E44FB" w:rsidP="003E7ED5">
      <w:pPr>
        <w:pStyle w:val="ListParagraph"/>
        <w:numPr>
          <w:ilvl w:val="1"/>
          <w:numId w:val="6"/>
        </w:numPr>
        <w:ind w:left="126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June</w:t>
      </w:r>
    </w:p>
    <w:p w14:paraId="518B05FF" w14:textId="77777777" w:rsidR="00AD264F" w:rsidRPr="00515904" w:rsidRDefault="00AD264F" w:rsidP="00AD264F">
      <w:pPr>
        <w:pStyle w:val="ListParagraph"/>
        <w:numPr>
          <w:ilvl w:val="2"/>
          <w:numId w:val="6"/>
        </w:numPr>
        <w:ind w:left="162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Tabled</w:t>
      </w:r>
    </w:p>
    <w:p w14:paraId="50105588" w14:textId="77777777" w:rsidR="003E7ED5" w:rsidRPr="00515904" w:rsidRDefault="003E44FB" w:rsidP="003E7ED5">
      <w:pPr>
        <w:pStyle w:val="ListParagraph"/>
        <w:numPr>
          <w:ilvl w:val="1"/>
          <w:numId w:val="6"/>
        </w:numPr>
        <w:ind w:left="126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July</w:t>
      </w:r>
    </w:p>
    <w:p w14:paraId="67B38B7D" w14:textId="77777777" w:rsidR="00AD264F" w:rsidRPr="00515904" w:rsidRDefault="00AD264F" w:rsidP="00AD264F">
      <w:pPr>
        <w:pStyle w:val="ListParagraph"/>
        <w:numPr>
          <w:ilvl w:val="2"/>
          <w:numId w:val="6"/>
        </w:numPr>
        <w:ind w:left="162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Tabled</w:t>
      </w:r>
    </w:p>
    <w:p w14:paraId="7613921E" w14:textId="334705B7" w:rsidR="00CC564B" w:rsidRPr="00515904" w:rsidRDefault="003E44FB" w:rsidP="003E7ED5">
      <w:pPr>
        <w:pStyle w:val="ListParagraph"/>
        <w:numPr>
          <w:ilvl w:val="1"/>
          <w:numId w:val="6"/>
        </w:numPr>
        <w:ind w:left="126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Sept</w:t>
      </w:r>
      <w:r w:rsidR="00C7068F" w:rsidRPr="00515904">
        <w:rPr>
          <w:rFonts w:ascii="Arial" w:eastAsia="Times New Roman" w:hAnsi="Arial" w:cs="Arial"/>
          <w:sz w:val="40"/>
          <w:szCs w:val="40"/>
        </w:rPr>
        <w:t xml:space="preserve"> </w:t>
      </w:r>
    </w:p>
    <w:p w14:paraId="5513A39C" w14:textId="77777777" w:rsidR="00AD264F" w:rsidRPr="00515904" w:rsidRDefault="00AD264F" w:rsidP="00AD264F">
      <w:pPr>
        <w:pStyle w:val="ListParagraph"/>
        <w:numPr>
          <w:ilvl w:val="2"/>
          <w:numId w:val="6"/>
        </w:numPr>
        <w:ind w:left="1620"/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>Tabled</w:t>
      </w:r>
    </w:p>
    <w:p w14:paraId="1943B92C" w14:textId="77777777" w:rsidR="00CC564B" w:rsidRPr="00515904" w:rsidRDefault="00CC564B" w:rsidP="00CC564B">
      <w:pPr>
        <w:pStyle w:val="ListParagraph"/>
        <w:ind w:left="2160"/>
        <w:rPr>
          <w:rFonts w:ascii="Arial" w:eastAsia="Times New Roman" w:hAnsi="Arial" w:cs="Arial"/>
          <w:sz w:val="40"/>
          <w:szCs w:val="40"/>
        </w:rPr>
      </w:pPr>
    </w:p>
    <w:p w14:paraId="3696118A" w14:textId="40848F14" w:rsidR="00D473C8" w:rsidRPr="00515904" w:rsidRDefault="008251B9" w:rsidP="00EC258D">
      <w:pPr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 xml:space="preserve">SPIL </w:t>
      </w:r>
      <w:r w:rsidR="00D473C8" w:rsidRPr="00515904">
        <w:rPr>
          <w:rFonts w:ascii="Arial" w:eastAsia="Times New Roman" w:hAnsi="Arial" w:cs="Arial"/>
          <w:sz w:val="40"/>
          <w:szCs w:val="40"/>
        </w:rPr>
        <w:t>update</w:t>
      </w:r>
      <w:r w:rsidR="00C7068F" w:rsidRPr="00515904">
        <w:rPr>
          <w:rFonts w:ascii="Arial" w:eastAsia="Times New Roman" w:hAnsi="Arial" w:cs="Arial"/>
          <w:sz w:val="40"/>
          <w:szCs w:val="40"/>
        </w:rPr>
        <w:t xml:space="preserve"> and</w:t>
      </w:r>
      <w:r w:rsidR="00D473C8" w:rsidRPr="00515904">
        <w:rPr>
          <w:rFonts w:ascii="Arial" w:eastAsia="Times New Roman" w:hAnsi="Arial" w:cs="Arial"/>
          <w:sz w:val="40"/>
          <w:szCs w:val="40"/>
        </w:rPr>
        <w:t xml:space="preserve"> </w:t>
      </w:r>
      <w:r w:rsidR="00D473C8" w:rsidRPr="00515904">
        <w:rPr>
          <w:rFonts w:ascii="Arial" w:hAnsi="Arial" w:cs="Arial"/>
          <w:bCs/>
          <w:sz w:val="40"/>
          <w:szCs w:val="40"/>
        </w:rPr>
        <w:t>Strategic Planning day (Bill/Chris</w:t>
      </w:r>
      <w:r w:rsidR="00C7068F" w:rsidRPr="00515904">
        <w:rPr>
          <w:rFonts w:ascii="Arial" w:hAnsi="Arial" w:cs="Arial"/>
          <w:bCs/>
          <w:sz w:val="40"/>
          <w:szCs w:val="40"/>
        </w:rPr>
        <w:t>/Martha</w:t>
      </w:r>
      <w:r w:rsidR="00D473C8" w:rsidRPr="00515904">
        <w:rPr>
          <w:rFonts w:ascii="Arial" w:hAnsi="Arial" w:cs="Arial"/>
          <w:bCs/>
          <w:sz w:val="40"/>
          <w:szCs w:val="40"/>
        </w:rPr>
        <w:t>)</w:t>
      </w:r>
    </w:p>
    <w:p w14:paraId="6D787B66" w14:textId="18173F79" w:rsidR="00AD264F" w:rsidRPr="00515904" w:rsidRDefault="00AD264F" w:rsidP="00AD264F">
      <w:pPr>
        <w:pStyle w:val="ListParagraph"/>
        <w:numPr>
          <w:ilvl w:val="0"/>
          <w:numId w:val="33"/>
        </w:numPr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SPIL management chart was reviewed (see attachment)</w:t>
      </w:r>
    </w:p>
    <w:p w14:paraId="2D3A2A86" w14:textId="76BD1FCA" w:rsidR="00531006" w:rsidRPr="00515904" w:rsidRDefault="00531006" w:rsidP="00AD264F">
      <w:pPr>
        <w:pStyle w:val="ListParagraph"/>
        <w:numPr>
          <w:ilvl w:val="0"/>
          <w:numId w:val="26"/>
        </w:numPr>
        <w:ind w:left="117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 xml:space="preserve">Super Calendar maintenance </w:t>
      </w:r>
    </w:p>
    <w:p w14:paraId="5DC7DFE3" w14:textId="316429DC" w:rsidR="00531006" w:rsidRPr="00515904" w:rsidRDefault="00531006" w:rsidP="00AD264F">
      <w:pPr>
        <w:pStyle w:val="ListParagraph"/>
        <w:numPr>
          <w:ilvl w:val="0"/>
          <w:numId w:val="26"/>
        </w:numPr>
        <w:ind w:left="117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Goal activity update and forecast for May</w:t>
      </w:r>
    </w:p>
    <w:p w14:paraId="351D4737" w14:textId="0AA6875D" w:rsidR="00531006" w:rsidRPr="00515904" w:rsidRDefault="00531006" w:rsidP="00AD264F">
      <w:pPr>
        <w:pStyle w:val="ListParagraph"/>
        <w:numPr>
          <w:ilvl w:val="0"/>
          <w:numId w:val="26"/>
        </w:numPr>
        <w:ind w:left="117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Deaf and HOH program (office of sign language services, 20 agencies listening session)</w:t>
      </w:r>
    </w:p>
    <w:p w14:paraId="36880FE1" w14:textId="4CC169AB" w:rsidR="00531006" w:rsidRPr="00515904" w:rsidRDefault="00531006" w:rsidP="00AD264F">
      <w:pPr>
        <w:pStyle w:val="ListParagraph"/>
        <w:numPr>
          <w:ilvl w:val="0"/>
          <w:numId w:val="26"/>
        </w:numPr>
        <w:ind w:left="117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Tightening up Goal activities to objectives and budget</w:t>
      </w:r>
    </w:p>
    <w:p w14:paraId="32FFAB40" w14:textId="579E9A3B" w:rsidR="00531006" w:rsidRPr="00515904" w:rsidRDefault="00531006" w:rsidP="00AD264F">
      <w:pPr>
        <w:pStyle w:val="ListParagraph"/>
        <w:numPr>
          <w:ilvl w:val="0"/>
          <w:numId w:val="26"/>
        </w:numPr>
        <w:ind w:left="117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t>4/17 Strategic Planning and SPIL update day</w:t>
      </w:r>
    </w:p>
    <w:p w14:paraId="42E0547B" w14:textId="536DEF9E" w:rsidR="00AD264F" w:rsidRPr="00515904" w:rsidRDefault="00AD264F" w:rsidP="00AD264F">
      <w:pPr>
        <w:pStyle w:val="ListParagraph"/>
        <w:numPr>
          <w:ilvl w:val="1"/>
          <w:numId w:val="26"/>
        </w:numPr>
        <w:ind w:left="1530"/>
        <w:rPr>
          <w:rFonts w:ascii="Arial" w:hAnsi="Arial" w:cs="Arial"/>
          <w:bCs/>
          <w:sz w:val="40"/>
          <w:szCs w:val="40"/>
        </w:rPr>
      </w:pPr>
      <w:r w:rsidRPr="00515904">
        <w:rPr>
          <w:rFonts w:ascii="Arial" w:hAnsi="Arial" w:cs="Arial"/>
          <w:bCs/>
          <w:sz w:val="40"/>
          <w:szCs w:val="40"/>
        </w:rPr>
        <w:lastRenderedPageBreak/>
        <w:t>Joe will send out an agenda</w:t>
      </w:r>
    </w:p>
    <w:p w14:paraId="6A135B53" w14:textId="77777777" w:rsidR="008251B9" w:rsidRPr="00515904" w:rsidRDefault="008251B9" w:rsidP="00AD264F">
      <w:pPr>
        <w:ind w:left="1170"/>
        <w:rPr>
          <w:rFonts w:ascii="Arial" w:eastAsia="Times New Roman" w:hAnsi="Arial" w:cs="Arial"/>
          <w:b/>
          <w:sz w:val="40"/>
          <w:szCs w:val="40"/>
        </w:rPr>
      </w:pPr>
    </w:p>
    <w:p w14:paraId="5377BE1A" w14:textId="47A911D6" w:rsidR="001414CB" w:rsidRPr="00515904" w:rsidRDefault="00C71E90">
      <w:pPr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 xml:space="preserve">Katie </w:t>
      </w:r>
      <w:proofErr w:type="spellStart"/>
      <w:r w:rsidR="00D77F7F" w:rsidRPr="00515904">
        <w:rPr>
          <w:rStyle w:val="Hyperlink"/>
          <w:rFonts w:ascii="Arial" w:hAnsi="Arial" w:cs="Arial"/>
          <w:color w:val="auto"/>
          <w:sz w:val="40"/>
          <w:szCs w:val="40"/>
          <w:u w:val="none"/>
        </w:rPr>
        <w:t>Taliercio</w:t>
      </w:r>
      <w:proofErr w:type="spellEnd"/>
      <w:r w:rsidR="00D77F7F" w:rsidRPr="00515904">
        <w:rPr>
          <w:rFonts w:ascii="Arial" w:eastAsia="Times New Roman" w:hAnsi="Arial" w:cs="Arial"/>
          <w:sz w:val="40"/>
          <w:szCs w:val="40"/>
        </w:rPr>
        <w:t xml:space="preserve"> </w:t>
      </w:r>
      <w:r w:rsidRPr="00515904">
        <w:rPr>
          <w:rFonts w:ascii="Arial" w:eastAsia="Times New Roman" w:hAnsi="Arial" w:cs="Arial"/>
          <w:sz w:val="40"/>
          <w:szCs w:val="40"/>
        </w:rPr>
        <w:t>presented on APSE – Association of Professionals in Supported Employment, membership is $150.</w:t>
      </w:r>
      <w:r w:rsidR="00D77F7F" w:rsidRPr="00515904">
        <w:rPr>
          <w:rFonts w:ascii="Arial" w:eastAsia="Times New Roman" w:hAnsi="Arial" w:cs="Arial"/>
          <w:sz w:val="40"/>
          <w:szCs w:val="40"/>
        </w:rPr>
        <w:t xml:space="preserve"> (</w:t>
      </w:r>
      <w:proofErr w:type="gramStart"/>
      <w:r w:rsidR="00D77F7F" w:rsidRPr="00515904">
        <w:rPr>
          <w:rFonts w:ascii="Arial" w:eastAsia="Times New Roman" w:hAnsi="Arial" w:cs="Arial"/>
          <w:sz w:val="40"/>
          <w:szCs w:val="40"/>
        </w:rPr>
        <w:t>see</w:t>
      </w:r>
      <w:proofErr w:type="gramEnd"/>
      <w:r w:rsidR="00D77F7F" w:rsidRPr="00515904">
        <w:rPr>
          <w:rFonts w:ascii="Arial" w:eastAsia="Times New Roman" w:hAnsi="Arial" w:cs="Arial"/>
          <w:sz w:val="40"/>
          <w:szCs w:val="40"/>
        </w:rPr>
        <w:t xml:space="preserve"> attachment) Video was shown.</w:t>
      </w:r>
    </w:p>
    <w:p w14:paraId="66F98868" w14:textId="77777777" w:rsidR="001C21B5" w:rsidRPr="00515904" w:rsidRDefault="001C21B5">
      <w:pPr>
        <w:rPr>
          <w:rFonts w:ascii="Arial" w:eastAsia="Times New Roman" w:hAnsi="Arial" w:cs="Arial"/>
          <w:sz w:val="40"/>
          <w:szCs w:val="40"/>
        </w:rPr>
      </w:pPr>
    </w:p>
    <w:p w14:paraId="0DF2ECC1" w14:textId="630A0733" w:rsidR="001C21B5" w:rsidRPr="00515904" w:rsidRDefault="001C21B5">
      <w:pPr>
        <w:rPr>
          <w:rFonts w:ascii="Arial" w:eastAsia="Times New Roman" w:hAnsi="Arial" w:cs="Arial"/>
          <w:sz w:val="40"/>
          <w:szCs w:val="40"/>
        </w:rPr>
      </w:pPr>
      <w:r w:rsidRPr="00515904">
        <w:rPr>
          <w:rFonts w:ascii="Arial" w:eastAsia="Times New Roman" w:hAnsi="Arial" w:cs="Arial"/>
          <w:sz w:val="40"/>
          <w:szCs w:val="40"/>
        </w:rPr>
        <w:t xml:space="preserve">Adjourned </w:t>
      </w:r>
      <w:r w:rsidR="00306228" w:rsidRPr="00515904">
        <w:rPr>
          <w:rFonts w:ascii="Arial" w:eastAsia="Times New Roman" w:hAnsi="Arial" w:cs="Arial"/>
          <w:sz w:val="40"/>
          <w:szCs w:val="40"/>
        </w:rPr>
        <w:t>4:55 pm</w:t>
      </w:r>
    </w:p>
    <w:sectPr w:rsidR="001C21B5" w:rsidRPr="00515904" w:rsidSect="00313962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858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4A9F3B" w14:textId="77777777" w:rsidR="00CF232E" w:rsidRDefault="00CF232E" w:rsidP="00EC2DB1">
      <w:r>
        <w:separator/>
      </w:r>
    </w:p>
  </w:endnote>
  <w:endnote w:type="continuationSeparator" w:id="0">
    <w:p w14:paraId="17D9EE64" w14:textId="77777777" w:rsidR="00CF232E" w:rsidRDefault="00CF232E" w:rsidP="00EC2D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F386B7" w14:textId="77777777" w:rsidR="00FB6466" w:rsidRDefault="00FB6466" w:rsidP="00364F77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2053CA0" w14:textId="77777777" w:rsidR="00FB6466" w:rsidRDefault="00FB646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07BF17" w14:textId="27188F90" w:rsidR="00FB6466" w:rsidRDefault="00FB6466" w:rsidP="00364F77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15904">
      <w:rPr>
        <w:rStyle w:val="PageNumber"/>
        <w:noProof/>
      </w:rPr>
      <w:t>2</w:t>
    </w:r>
    <w:r>
      <w:rPr>
        <w:rStyle w:val="PageNumber"/>
      </w:rPr>
      <w:fldChar w:fldCharType="end"/>
    </w:r>
  </w:p>
  <w:p w14:paraId="58CE1BA7" w14:textId="77777777" w:rsidR="00FB6466" w:rsidRDefault="00FB64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154728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D1F6BC" w14:textId="139F3690" w:rsidR="00AB6825" w:rsidRDefault="00AB682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590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0384593" w14:textId="77777777" w:rsidR="00AB6825" w:rsidRDefault="00AB682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D21E7D" w14:textId="77777777" w:rsidR="00CF232E" w:rsidRDefault="00CF232E" w:rsidP="00EC2DB1">
      <w:r>
        <w:separator/>
      </w:r>
    </w:p>
  </w:footnote>
  <w:footnote w:type="continuationSeparator" w:id="0">
    <w:p w14:paraId="7907AE36" w14:textId="77777777" w:rsidR="00CF232E" w:rsidRDefault="00CF232E" w:rsidP="00EC2DB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2FB625" w14:textId="14712476" w:rsidR="00EC2DB1" w:rsidRDefault="00EC2DB1" w:rsidP="00EC2DB1">
    <w:pPr>
      <w:pStyle w:val="Header"/>
      <w:jc w:val="center"/>
    </w:pPr>
  </w:p>
  <w:p w14:paraId="5F6B6828" w14:textId="77777777" w:rsidR="00EC2DB1" w:rsidRDefault="00EC2DB1" w:rsidP="00EC2DB1"/>
  <w:p w14:paraId="4E45CE1E" w14:textId="5E1043F3" w:rsidR="00EC2DB1" w:rsidRDefault="00EC2DB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6706A9" w14:textId="5C208191" w:rsidR="00313962" w:rsidRDefault="0031396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6177CAD" wp14:editId="2E16F35B">
              <wp:simplePos x="0" y="0"/>
              <wp:positionH relativeFrom="column">
                <wp:posOffset>1638300</wp:posOffset>
              </wp:positionH>
              <wp:positionV relativeFrom="paragraph">
                <wp:posOffset>266700</wp:posOffset>
              </wp:positionV>
              <wp:extent cx="4343400" cy="4572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340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906CD3" w14:textId="77777777" w:rsidR="00313962" w:rsidRDefault="00313962" w:rsidP="00313962">
                          <w:pPr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www.coloradosilc.org</w:t>
                          </w:r>
                        </w:p>
                        <w:p w14:paraId="66ABD010" w14:textId="476926C4" w:rsidR="00313962" w:rsidRPr="008E2C1B" w:rsidRDefault="00BD5D38" w:rsidP="00313962">
                          <w:pPr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633 17</w:t>
                          </w:r>
                          <w:r w:rsidRPr="00BD5D38">
                            <w:rPr>
                              <w:sz w:val="22"/>
                              <w:szCs w:val="22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sz w:val="22"/>
                              <w:szCs w:val="22"/>
                            </w:rPr>
                            <w:t xml:space="preserve"> Street, #1519</w:t>
                          </w:r>
                          <w:r w:rsidR="00313962">
                            <w:rPr>
                              <w:sz w:val="22"/>
                              <w:szCs w:val="22"/>
                            </w:rPr>
                            <w:t xml:space="preserve">, </w:t>
                          </w:r>
                          <w:r w:rsidR="00313962" w:rsidRPr="008E2C1B">
                            <w:rPr>
                              <w:sz w:val="22"/>
                              <w:szCs w:val="22"/>
                            </w:rPr>
                            <w:t>Denver, CO 80203</w:t>
                          </w:r>
                        </w:p>
                        <w:p w14:paraId="6859E7DA" w14:textId="77777777" w:rsidR="00313962" w:rsidRPr="008F1286" w:rsidRDefault="00313962" w:rsidP="00313962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177CA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29pt;margin-top:21pt;width:342pt;height:3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" stroked="f">
              <v:textbox>
                <w:txbxContent>
                  <w:p w14:paraId="53906CD3" w14:textId="77777777" w:rsidR="00313962" w:rsidRDefault="00313962" w:rsidP="00313962">
                    <w:pPr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>www.coloradosilc.org</w:t>
                    </w:r>
                  </w:p>
                  <w:p w14:paraId="66ABD010" w14:textId="476926C4" w:rsidR="00313962" w:rsidRPr="008E2C1B" w:rsidRDefault="00BD5D38" w:rsidP="00313962">
                    <w:pPr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>633 17</w:t>
                    </w:r>
                    <w:r w:rsidRPr="00BD5D38">
                      <w:rPr>
                        <w:sz w:val="22"/>
                        <w:szCs w:val="22"/>
                        <w:vertAlign w:val="superscript"/>
                      </w:rPr>
                      <w:t>th</w:t>
                    </w:r>
                    <w:r>
                      <w:rPr>
                        <w:sz w:val="22"/>
                        <w:szCs w:val="22"/>
                      </w:rPr>
                      <w:t xml:space="preserve"> Street, #1519</w:t>
                    </w:r>
                    <w:r w:rsidR="00313962">
                      <w:rPr>
                        <w:sz w:val="22"/>
                        <w:szCs w:val="22"/>
                      </w:rPr>
                      <w:t xml:space="preserve">, </w:t>
                    </w:r>
                    <w:r w:rsidR="00313962" w:rsidRPr="008E2C1B">
                      <w:rPr>
                        <w:sz w:val="22"/>
                        <w:szCs w:val="22"/>
                      </w:rPr>
                      <w:t>Denver, CO 80203</w:t>
                    </w:r>
                  </w:p>
                  <w:p w14:paraId="6859E7DA" w14:textId="77777777" w:rsidR="00313962" w:rsidRPr="008F1286" w:rsidRDefault="00313962" w:rsidP="00313962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2FDB7BCB" wp14:editId="1228EFF1">
          <wp:simplePos x="0" y="0"/>
          <wp:positionH relativeFrom="column">
            <wp:posOffset>152400</wp:posOffset>
          </wp:positionH>
          <wp:positionV relativeFrom="paragraph">
            <wp:posOffset>152400</wp:posOffset>
          </wp:positionV>
          <wp:extent cx="1485900" cy="528320"/>
          <wp:effectExtent l="0" t="0" r="12700" b="5080"/>
          <wp:wrapNone/>
          <wp:docPr id="3" name="Picture 3" descr="SILC_logo-8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ILC_logo-8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5900" cy="528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120A8"/>
    <w:multiLevelType w:val="hybridMultilevel"/>
    <w:tmpl w:val="F3DE11E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1017C7B"/>
    <w:multiLevelType w:val="hybridMultilevel"/>
    <w:tmpl w:val="7BF83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75D78"/>
    <w:multiLevelType w:val="hybridMultilevel"/>
    <w:tmpl w:val="5A086D2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3990B0B"/>
    <w:multiLevelType w:val="hybridMultilevel"/>
    <w:tmpl w:val="B7D87C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75D6CFE"/>
    <w:multiLevelType w:val="hybridMultilevel"/>
    <w:tmpl w:val="0DA83D9E"/>
    <w:lvl w:ilvl="0" w:tplc="B8E49956">
      <w:numFmt w:val="bullet"/>
      <w:lvlText w:val=""/>
      <w:lvlJc w:val="left"/>
      <w:pPr>
        <w:ind w:left="180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B4147AD"/>
    <w:multiLevelType w:val="hybridMultilevel"/>
    <w:tmpl w:val="C92E66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C5E09A3"/>
    <w:multiLevelType w:val="hybridMultilevel"/>
    <w:tmpl w:val="E37CB8F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FAF2559"/>
    <w:multiLevelType w:val="hybridMultilevel"/>
    <w:tmpl w:val="129C5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ED342F"/>
    <w:multiLevelType w:val="hybridMultilevel"/>
    <w:tmpl w:val="4140B9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A152DA3"/>
    <w:multiLevelType w:val="hybridMultilevel"/>
    <w:tmpl w:val="F014CA7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2DA306C1"/>
    <w:multiLevelType w:val="hybridMultilevel"/>
    <w:tmpl w:val="973A1E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E371D93"/>
    <w:multiLevelType w:val="hybridMultilevel"/>
    <w:tmpl w:val="7BBE9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702C33"/>
    <w:multiLevelType w:val="hybridMultilevel"/>
    <w:tmpl w:val="5D725D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80A2452"/>
    <w:multiLevelType w:val="hybridMultilevel"/>
    <w:tmpl w:val="0B2AB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144B98"/>
    <w:multiLevelType w:val="hybridMultilevel"/>
    <w:tmpl w:val="B54C9FA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F4D2E3C"/>
    <w:multiLevelType w:val="hybridMultilevel"/>
    <w:tmpl w:val="F7AC127C"/>
    <w:lvl w:ilvl="0" w:tplc="90160004">
      <w:start w:val="970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565260"/>
    <w:multiLevelType w:val="hybridMultilevel"/>
    <w:tmpl w:val="EFDA3206"/>
    <w:lvl w:ilvl="0" w:tplc="93BAC3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187139B"/>
    <w:multiLevelType w:val="hybridMultilevel"/>
    <w:tmpl w:val="A036C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6C2C7D"/>
    <w:multiLevelType w:val="hybridMultilevel"/>
    <w:tmpl w:val="CA802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FA361C"/>
    <w:multiLevelType w:val="multilevel"/>
    <w:tmpl w:val="1F067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7715BBB"/>
    <w:multiLevelType w:val="hybridMultilevel"/>
    <w:tmpl w:val="AF1E9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E27044"/>
    <w:multiLevelType w:val="hybridMultilevel"/>
    <w:tmpl w:val="817E560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5AF832B5"/>
    <w:multiLevelType w:val="hybridMultilevel"/>
    <w:tmpl w:val="1E422EA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5C41742B"/>
    <w:multiLevelType w:val="multilevel"/>
    <w:tmpl w:val="CC848C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C7B1B81"/>
    <w:multiLevelType w:val="hybridMultilevel"/>
    <w:tmpl w:val="A4CEE92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65042704"/>
    <w:multiLevelType w:val="hybridMultilevel"/>
    <w:tmpl w:val="CB5638F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65541001"/>
    <w:multiLevelType w:val="hybridMultilevel"/>
    <w:tmpl w:val="74181E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56358B9"/>
    <w:multiLevelType w:val="hybridMultilevel"/>
    <w:tmpl w:val="D52EE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35485E"/>
    <w:multiLevelType w:val="hybridMultilevel"/>
    <w:tmpl w:val="17381FE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78676C21"/>
    <w:multiLevelType w:val="hybridMultilevel"/>
    <w:tmpl w:val="FAB20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8C76AF"/>
    <w:multiLevelType w:val="hybridMultilevel"/>
    <w:tmpl w:val="DD2A3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322207"/>
    <w:multiLevelType w:val="hybridMultilevel"/>
    <w:tmpl w:val="2E106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8"/>
  </w:num>
  <w:num w:numId="4">
    <w:abstractNumId w:val="2"/>
  </w:num>
  <w:num w:numId="5">
    <w:abstractNumId w:val="5"/>
  </w:num>
  <w:num w:numId="6">
    <w:abstractNumId w:val="12"/>
  </w:num>
  <w:num w:numId="7">
    <w:abstractNumId w:val="15"/>
  </w:num>
  <w:num w:numId="8">
    <w:abstractNumId w:val="10"/>
  </w:num>
  <w:num w:numId="9">
    <w:abstractNumId w:val="19"/>
  </w:num>
  <w:num w:numId="10">
    <w:abstractNumId w:val="1"/>
  </w:num>
  <w:num w:numId="11">
    <w:abstractNumId w:val="16"/>
  </w:num>
  <w:num w:numId="12">
    <w:abstractNumId w:val="25"/>
  </w:num>
  <w:num w:numId="13">
    <w:abstractNumId w:val="26"/>
  </w:num>
  <w:num w:numId="14">
    <w:abstractNumId w:val="28"/>
  </w:num>
  <w:num w:numId="15">
    <w:abstractNumId w:val="6"/>
  </w:num>
  <w:num w:numId="16">
    <w:abstractNumId w:val="0"/>
  </w:num>
  <w:num w:numId="17">
    <w:abstractNumId w:val="27"/>
  </w:num>
  <w:num w:numId="18">
    <w:abstractNumId w:val="14"/>
  </w:num>
  <w:num w:numId="19">
    <w:abstractNumId w:val="12"/>
  </w:num>
  <w:num w:numId="20">
    <w:abstractNumId w:val="9"/>
  </w:num>
  <w:num w:numId="21">
    <w:abstractNumId w:val="29"/>
  </w:num>
  <w:num w:numId="22">
    <w:abstractNumId w:val="3"/>
  </w:num>
  <w:num w:numId="23">
    <w:abstractNumId w:val="23"/>
  </w:num>
  <w:num w:numId="24">
    <w:abstractNumId w:val="22"/>
  </w:num>
  <w:num w:numId="25">
    <w:abstractNumId w:val="24"/>
  </w:num>
  <w:num w:numId="26">
    <w:abstractNumId w:val="21"/>
  </w:num>
  <w:num w:numId="27">
    <w:abstractNumId w:val="31"/>
  </w:num>
  <w:num w:numId="28">
    <w:abstractNumId w:val="11"/>
  </w:num>
  <w:num w:numId="29">
    <w:abstractNumId w:val="18"/>
  </w:num>
  <w:num w:numId="30">
    <w:abstractNumId w:val="20"/>
  </w:num>
  <w:num w:numId="31">
    <w:abstractNumId w:val="7"/>
  </w:num>
  <w:num w:numId="32">
    <w:abstractNumId w:val="17"/>
  </w:num>
  <w:num w:numId="3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NTQ3MzYwNjQyNjBU0lEKTi0uzszPAykwqQUAlzG5GCwAAAA="/>
  </w:docVars>
  <w:rsids>
    <w:rsidRoot w:val="00D215AA"/>
    <w:rsid w:val="00004493"/>
    <w:rsid w:val="000126BD"/>
    <w:rsid w:val="00022407"/>
    <w:rsid w:val="00025215"/>
    <w:rsid w:val="00032736"/>
    <w:rsid w:val="0004466B"/>
    <w:rsid w:val="000454A7"/>
    <w:rsid w:val="00045D76"/>
    <w:rsid w:val="00047FB3"/>
    <w:rsid w:val="00067466"/>
    <w:rsid w:val="00067BEA"/>
    <w:rsid w:val="00075614"/>
    <w:rsid w:val="00094C9D"/>
    <w:rsid w:val="00095160"/>
    <w:rsid w:val="00095A38"/>
    <w:rsid w:val="000A60DC"/>
    <w:rsid w:val="000B2012"/>
    <w:rsid w:val="000C0CD0"/>
    <w:rsid w:val="000E1F58"/>
    <w:rsid w:val="000E78D4"/>
    <w:rsid w:val="000F15AA"/>
    <w:rsid w:val="00125FDA"/>
    <w:rsid w:val="00131FB7"/>
    <w:rsid w:val="00132AFA"/>
    <w:rsid w:val="0014421C"/>
    <w:rsid w:val="00152ECB"/>
    <w:rsid w:val="001537C8"/>
    <w:rsid w:val="00166EF2"/>
    <w:rsid w:val="00175796"/>
    <w:rsid w:val="00191A2C"/>
    <w:rsid w:val="001B1E51"/>
    <w:rsid w:val="001B4149"/>
    <w:rsid w:val="001C21B5"/>
    <w:rsid w:val="001C3BC8"/>
    <w:rsid w:val="001C671F"/>
    <w:rsid w:val="001E2A07"/>
    <w:rsid w:val="00217293"/>
    <w:rsid w:val="00227F5B"/>
    <w:rsid w:val="00257FF6"/>
    <w:rsid w:val="00261D40"/>
    <w:rsid w:val="002644E1"/>
    <w:rsid w:val="0027273B"/>
    <w:rsid w:val="00273B99"/>
    <w:rsid w:val="002B6853"/>
    <w:rsid w:val="002C5FC3"/>
    <w:rsid w:val="002C6D23"/>
    <w:rsid w:val="002C71A0"/>
    <w:rsid w:val="002D06DF"/>
    <w:rsid w:val="002D0C46"/>
    <w:rsid w:val="002D199D"/>
    <w:rsid w:val="002D53A7"/>
    <w:rsid w:val="002E7108"/>
    <w:rsid w:val="002F003A"/>
    <w:rsid w:val="00300AB4"/>
    <w:rsid w:val="003037CB"/>
    <w:rsid w:val="00304D36"/>
    <w:rsid w:val="00306228"/>
    <w:rsid w:val="0031011B"/>
    <w:rsid w:val="00313962"/>
    <w:rsid w:val="00334BF3"/>
    <w:rsid w:val="00335CA1"/>
    <w:rsid w:val="003400F8"/>
    <w:rsid w:val="003414D1"/>
    <w:rsid w:val="003558F3"/>
    <w:rsid w:val="003751B8"/>
    <w:rsid w:val="00386534"/>
    <w:rsid w:val="0039025A"/>
    <w:rsid w:val="00390CEE"/>
    <w:rsid w:val="003943C2"/>
    <w:rsid w:val="003A5B6B"/>
    <w:rsid w:val="003C1A9A"/>
    <w:rsid w:val="003E06F6"/>
    <w:rsid w:val="003E1290"/>
    <w:rsid w:val="003E15C3"/>
    <w:rsid w:val="003E44FB"/>
    <w:rsid w:val="003E5286"/>
    <w:rsid w:val="003E709A"/>
    <w:rsid w:val="003E7824"/>
    <w:rsid w:val="003E7ED5"/>
    <w:rsid w:val="004061F4"/>
    <w:rsid w:val="00412BA3"/>
    <w:rsid w:val="00420090"/>
    <w:rsid w:val="0042286F"/>
    <w:rsid w:val="0043397C"/>
    <w:rsid w:val="00443613"/>
    <w:rsid w:val="00446819"/>
    <w:rsid w:val="00461D98"/>
    <w:rsid w:val="00471684"/>
    <w:rsid w:val="00474B47"/>
    <w:rsid w:val="004831B3"/>
    <w:rsid w:val="00490C61"/>
    <w:rsid w:val="004911D2"/>
    <w:rsid w:val="00492D7E"/>
    <w:rsid w:val="00497A11"/>
    <w:rsid w:val="004B3A39"/>
    <w:rsid w:val="004B446E"/>
    <w:rsid w:val="004D3D0D"/>
    <w:rsid w:val="004D41F3"/>
    <w:rsid w:val="004E5D91"/>
    <w:rsid w:val="00505D78"/>
    <w:rsid w:val="00506BD2"/>
    <w:rsid w:val="00510399"/>
    <w:rsid w:val="00515904"/>
    <w:rsid w:val="00521EF5"/>
    <w:rsid w:val="00531006"/>
    <w:rsid w:val="00533E06"/>
    <w:rsid w:val="0055390D"/>
    <w:rsid w:val="00557422"/>
    <w:rsid w:val="005666CE"/>
    <w:rsid w:val="00571F5A"/>
    <w:rsid w:val="00576D8E"/>
    <w:rsid w:val="00586F31"/>
    <w:rsid w:val="00594273"/>
    <w:rsid w:val="005A515A"/>
    <w:rsid w:val="005A5FBD"/>
    <w:rsid w:val="005B13FF"/>
    <w:rsid w:val="005B446B"/>
    <w:rsid w:val="005C7C87"/>
    <w:rsid w:val="005F43C3"/>
    <w:rsid w:val="006017A3"/>
    <w:rsid w:val="00611744"/>
    <w:rsid w:val="00623173"/>
    <w:rsid w:val="00640DEC"/>
    <w:rsid w:val="00640FE3"/>
    <w:rsid w:val="00652435"/>
    <w:rsid w:val="00653FC0"/>
    <w:rsid w:val="00663F3C"/>
    <w:rsid w:val="006817F5"/>
    <w:rsid w:val="006930DE"/>
    <w:rsid w:val="00694A4C"/>
    <w:rsid w:val="006A2083"/>
    <w:rsid w:val="006A7DFD"/>
    <w:rsid w:val="006B102C"/>
    <w:rsid w:val="006B2A8F"/>
    <w:rsid w:val="006B5E58"/>
    <w:rsid w:val="006B7E42"/>
    <w:rsid w:val="006C0BA6"/>
    <w:rsid w:val="006D3CB8"/>
    <w:rsid w:val="006D6DC6"/>
    <w:rsid w:val="00702459"/>
    <w:rsid w:val="00722F9D"/>
    <w:rsid w:val="00732FD6"/>
    <w:rsid w:val="007352CA"/>
    <w:rsid w:val="00752D8C"/>
    <w:rsid w:val="007550E0"/>
    <w:rsid w:val="00765E2B"/>
    <w:rsid w:val="0077071A"/>
    <w:rsid w:val="00772EAB"/>
    <w:rsid w:val="0077352A"/>
    <w:rsid w:val="007762F7"/>
    <w:rsid w:val="00780B1C"/>
    <w:rsid w:val="00786AF4"/>
    <w:rsid w:val="00794C80"/>
    <w:rsid w:val="007B47A5"/>
    <w:rsid w:val="007B50BA"/>
    <w:rsid w:val="007D33F5"/>
    <w:rsid w:val="0080146A"/>
    <w:rsid w:val="0080349B"/>
    <w:rsid w:val="008251B9"/>
    <w:rsid w:val="00850CA3"/>
    <w:rsid w:val="00855B5C"/>
    <w:rsid w:val="00857F98"/>
    <w:rsid w:val="008607CE"/>
    <w:rsid w:val="00863993"/>
    <w:rsid w:val="00865B43"/>
    <w:rsid w:val="008737AE"/>
    <w:rsid w:val="0088393D"/>
    <w:rsid w:val="00885176"/>
    <w:rsid w:val="00895F66"/>
    <w:rsid w:val="008A3E75"/>
    <w:rsid w:val="008A71E0"/>
    <w:rsid w:val="008B2250"/>
    <w:rsid w:val="008C0423"/>
    <w:rsid w:val="008E070F"/>
    <w:rsid w:val="008F55A5"/>
    <w:rsid w:val="0091473E"/>
    <w:rsid w:val="009233D3"/>
    <w:rsid w:val="00923C25"/>
    <w:rsid w:val="00926FDF"/>
    <w:rsid w:val="009339FD"/>
    <w:rsid w:val="0093545E"/>
    <w:rsid w:val="009707E7"/>
    <w:rsid w:val="00991986"/>
    <w:rsid w:val="009C4D58"/>
    <w:rsid w:val="009F3D71"/>
    <w:rsid w:val="00A22A67"/>
    <w:rsid w:val="00A26793"/>
    <w:rsid w:val="00A26C69"/>
    <w:rsid w:val="00A42F78"/>
    <w:rsid w:val="00A51C75"/>
    <w:rsid w:val="00A63B25"/>
    <w:rsid w:val="00A6444E"/>
    <w:rsid w:val="00A654AB"/>
    <w:rsid w:val="00A66D1A"/>
    <w:rsid w:val="00A703B8"/>
    <w:rsid w:val="00A7363E"/>
    <w:rsid w:val="00A73FE5"/>
    <w:rsid w:val="00A75752"/>
    <w:rsid w:val="00A77C78"/>
    <w:rsid w:val="00A86787"/>
    <w:rsid w:val="00AA159B"/>
    <w:rsid w:val="00AA2E9B"/>
    <w:rsid w:val="00AB6825"/>
    <w:rsid w:val="00AC0D7C"/>
    <w:rsid w:val="00AC4741"/>
    <w:rsid w:val="00AD1294"/>
    <w:rsid w:val="00AD264F"/>
    <w:rsid w:val="00AE0DBB"/>
    <w:rsid w:val="00AE50C2"/>
    <w:rsid w:val="00AF1AF4"/>
    <w:rsid w:val="00AF7847"/>
    <w:rsid w:val="00B150AD"/>
    <w:rsid w:val="00B21E14"/>
    <w:rsid w:val="00B3182C"/>
    <w:rsid w:val="00B3364D"/>
    <w:rsid w:val="00B35845"/>
    <w:rsid w:val="00B36F42"/>
    <w:rsid w:val="00B406A2"/>
    <w:rsid w:val="00B41631"/>
    <w:rsid w:val="00B45C8F"/>
    <w:rsid w:val="00B45DB8"/>
    <w:rsid w:val="00B46FA4"/>
    <w:rsid w:val="00B47FD7"/>
    <w:rsid w:val="00B57821"/>
    <w:rsid w:val="00B86DA2"/>
    <w:rsid w:val="00B921A3"/>
    <w:rsid w:val="00B92388"/>
    <w:rsid w:val="00B9384C"/>
    <w:rsid w:val="00B96349"/>
    <w:rsid w:val="00BA161D"/>
    <w:rsid w:val="00BB2DDD"/>
    <w:rsid w:val="00BD567F"/>
    <w:rsid w:val="00BD5D38"/>
    <w:rsid w:val="00C16219"/>
    <w:rsid w:val="00C2105E"/>
    <w:rsid w:val="00C21F03"/>
    <w:rsid w:val="00C2784D"/>
    <w:rsid w:val="00C320BE"/>
    <w:rsid w:val="00C41568"/>
    <w:rsid w:val="00C432D1"/>
    <w:rsid w:val="00C663FA"/>
    <w:rsid w:val="00C7068F"/>
    <w:rsid w:val="00C71E90"/>
    <w:rsid w:val="00C757FF"/>
    <w:rsid w:val="00C75FC0"/>
    <w:rsid w:val="00C77D13"/>
    <w:rsid w:val="00C92BEC"/>
    <w:rsid w:val="00CA3BA4"/>
    <w:rsid w:val="00CB0D54"/>
    <w:rsid w:val="00CB1F96"/>
    <w:rsid w:val="00CC564B"/>
    <w:rsid w:val="00CE17C4"/>
    <w:rsid w:val="00CF232E"/>
    <w:rsid w:val="00D10BF0"/>
    <w:rsid w:val="00D20DCC"/>
    <w:rsid w:val="00D215AA"/>
    <w:rsid w:val="00D36EB0"/>
    <w:rsid w:val="00D473C8"/>
    <w:rsid w:val="00D61750"/>
    <w:rsid w:val="00D70460"/>
    <w:rsid w:val="00D706BF"/>
    <w:rsid w:val="00D77F7F"/>
    <w:rsid w:val="00D8233E"/>
    <w:rsid w:val="00D9326B"/>
    <w:rsid w:val="00D93AF5"/>
    <w:rsid w:val="00DA0D50"/>
    <w:rsid w:val="00DB53B4"/>
    <w:rsid w:val="00DC1282"/>
    <w:rsid w:val="00DC5C81"/>
    <w:rsid w:val="00DD6CEC"/>
    <w:rsid w:val="00DD78F9"/>
    <w:rsid w:val="00DE1801"/>
    <w:rsid w:val="00DE2826"/>
    <w:rsid w:val="00DF3D97"/>
    <w:rsid w:val="00DF77FD"/>
    <w:rsid w:val="00E016C3"/>
    <w:rsid w:val="00E10677"/>
    <w:rsid w:val="00E139D3"/>
    <w:rsid w:val="00E20AEF"/>
    <w:rsid w:val="00E20C01"/>
    <w:rsid w:val="00E302CC"/>
    <w:rsid w:val="00E341FD"/>
    <w:rsid w:val="00E34AE8"/>
    <w:rsid w:val="00E35329"/>
    <w:rsid w:val="00E4368B"/>
    <w:rsid w:val="00E43C5E"/>
    <w:rsid w:val="00E44E79"/>
    <w:rsid w:val="00E4533C"/>
    <w:rsid w:val="00E50361"/>
    <w:rsid w:val="00E8081F"/>
    <w:rsid w:val="00E90418"/>
    <w:rsid w:val="00E91F21"/>
    <w:rsid w:val="00EB2A20"/>
    <w:rsid w:val="00EC21C3"/>
    <w:rsid w:val="00EC258D"/>
    <w:rsid w:val="00EC2DB1"/>
    <w:rsid w:val="00EC40D1"/>
    <w:rsid w:val="00EF6BCB"/>
    <w:rsid w:val="00F16865"/>
    <w:rsid w:val="00F23171"/>
    <w:rsid w:val="00F33835"/>
    <w:rsid w:val="00F34CB6"/>
    <w:rsid w:val="00F43266"/>
    <w:rsid w:val="00F45413"/>
    <w:rsid w:val="00F64A2E"/>
    <w:rsid w:val="00F848C3"/>
    <w:rsid w:val="00F90213"/>
    <w:rsid w:val="00FA480B"/>
    <w:rsid w:val="00FA5FBC"/>
    <w:rsid w:val="00FB3A16"/>
    <w:rsid w:val="00FB6466"/>
    <w:rsid w:val="00FD0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07E6F0BC"/>
  <w15:docId w15:val="{867403CF-0834-42E2-9B85-F0E2B84A0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5DB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3182C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5DB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link w:val="Heading4Char"/>
    <w:uiPriority w:val="9"/>
    <w:qFormat/>
    <w:rsid w:val="00B3182C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3F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2D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2DB1"/>
  </w:style>
  <w:style w:type="paragraph" w:styleId="Footer">
    <w:name w:val="footer"/>
    <w:basedOn w:val="Normal"/>
    <w:link w:val="FooterChar"/>
    <w:uiPriority w:val="99"/>
    <w:unhideWhenUsed/>
    <w:rsid w:val="00EC2D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2DB1"/>
  </w:style>
  <w:style w:type="character" w:styleId="PageNumber">
    <w:name w:val="page number"/>
    <w:basedOn w:val="DefaultParagraphFont"/>
    <w:uiPriority w:val="99"/>
    <w:semiHidden/>
    <w:unhideWhenUsed/>
    <w:rsid w:val="00FB6466"/>
  </w:style>
  <w:style w:type="character" w:customStyle="1" w:styleId="apple-converted-space">
    <w:name w:val="apple-converted-space"/>
    <w:basedOn w:val="DefaultParagraphFont"/>
    <w:rsid w:val="003943C2"/>
  </w:style>
  <w:style w:type="character" w:styleId="Hyperlink">
    <w:name w:val="Hyperlink"/>
    <w:basedOn w:val="DefaultParagraphFont"/>
    <w:uiPriority w:val="99"/>
    <w:unhideWhenUsed/>
    <w:rsid w:val="00AE0DB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51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160"/>
    <w:rPr>
      <w:rFonts w:ascii="Segoe UI" w:hAnsi="Segoe UI" w:cs="Segoe UI"/>
      <w:sz w:val="18"/>
      <w:szCs w:val="18"/>
    </w:rPr>
  </w:style>
  <w:style w:type="character" w:customStyle="1" w:styleId="aqj">
    <w:name w:val="aqj"/>
    <w:basedOn w:val="DefaultParagraphFont"/>
    <w:rsid w:val="00025215"/>
  </w:style>
  <w:style w:type="character" w:customStyle="1" w:styleId="m-134488728231146299m5043958297999205020m-1387628693734297370e2ma-style">
    <w:name w:val="m_-134488728231146299m_5043958297999205020m_-1387628693734297370e2ma-style"/>
    <w:basedOn w:val="DefaultParagraphFont"/>
    <w:rsid w:val="00B47FD7"/>
  </w:style>
  <w:style w:type="character" w:customStyle="1" w:styleId="Heading2Char">
    <w:name w:val="Heading 2 Char"/>
    <w:basedOn w:val="DefaultParagraphFont"/>
    <w:link w:val="Heading2"/>
    <w:uiPriority w:val="9"/>
    <w:rsid w:val="00B3182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B3182C"/>
    <w:rPr>
      <w:rFonts w:ascii="Times New Roman" w:eastAsia="Times New Roman" w:hAnsi="Times New Roman" w:cs="Times New Roman"/>
      <w:b/>
      <w:bCs/>
    </w:rPr>
  </w:style>
  <w:style w:type="character" w:styleId="Strong">
    <w:name w:val="Strong"/>
    <w:basedOn w:val="DefaultParagraphFont"/>
    <w:uiPriority w:val="22"/>
    <w:qFormat/>
    <w:rsid w:val="00B3182C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B45DB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5DB8"/>
    <w:rPr>
      <w:rFonts w:asciiTheme="majorHAnsi" w:eastAsiaTheme="majorEastAsia" w:hAnsiTheme="majorHAnsi" w:cstheme="majorBidi"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1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9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10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0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56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00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2056">
                      <w:marLeft w:val="0"/>
                      <w:marRight w:val="30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2380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0157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20008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62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2556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4007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2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5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81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0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4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0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05573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782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79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660156791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3F32F3-AA15-4FDB-996A-E5C599E375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139</Words>
  <Characters>649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iscilla Carlson</dc:creator>
  <cp:lastModifiedBy>TempAdmin</cp:lastModifiedBy>
  <cp:revision>3</cp:revision>
  <cp:lastPrinted>2017-02-03T19:07:00Z</cp:lastPrinted>
  <dcterms:created xsi:type="dcterms:W3CDTF">2017-03-28T13:04:00Z</dcterms:created>
  <dcterms:modified xsi:type="dcterms:W3CDTF">2017-03-28T13:04:00Z</dcterms:modified>
</cp:coreProperties>
</file>